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27AC881C" w14:textId="0FB8AA1C" w:rsidR="00B74180"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1096277" w:history="1">
            <w:r w:rsidR="00B74180" w:rsidRPr="000F4A22">
              <w:rPr>
                <w:rStyle w:val="Hyperlink"/>
                <w:noProof/>
              </w:rPr>
              <w:t>Chapter 1 - Introduction</w:t>
            </w:r>
            <w:r w:rsidR="00B74180">
              <w:rPr>
                <w:noProof/>
                <w:webHidden/>
              </w:rPr>
              <w:tab/>
            </w:r>
            <w:r w:rsidR="00B74180">
              <w:rPr>
                <w:noProof/>
                <w:webHidden/>
              </w:rPr>
              <w:fldChar w:fldCharType="begin"/>
            </w:r>
            <w:r w:rsidR="00B74180">
              <w:rPr>
                <w:noProof/>
                <w:webHidden/>
              </w:rPr>
              <w:instrText xml:space="preserve"> PAGEREF _Toc121096277 \h </w:instrText>
            </w:r>
            <w:r w:rsidR="00B74180">
              <w:rPr>
                <w:noProof/>
                <w:webHidden/>
              </w:rPr>
            </w:r>
            <w:r w:rsidR="00B74180">
              <w:rPr>
                <w:noProof/>
                <w:webHidden/>
              </w:rPr>
              <w:fldChar w:fldCharType="separate"/>
            </w:r>
            <w:r w:rsidR="00B74180">
              <w:rPr>
                <w:noProof/>
                <w:webHidden/>
              </w:rPr>
              <w:t>3</w:t>
            </w:r>
            <w:r w:rsidR="00B74180">
              <w:rPr>
                <w:noProof/>
                <w:webHidden/>
              </w:rPr>
              <w:fldChar w:fldCharType="end"/>
            </w:r>
          </w:hyperlink>
        </w:p>
        <w:p w14:paraId="20EE554B" w14:textId="246BA4E8"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78" w:history="1">
            <w:r w:rsidR="00B74180" w:rsidRPr="000F4A22">
              <w:rPr>
                <w:rStyle w:val="Hyperlink"/>
                <w:noProof/>
              </w:rPr>
              <w:t>1.1 Introduction</w:t>
            </w:r>
            <w:r w:rsidR="00B74180">
              <w:rPr>
                <w:noProof/>
                <w:webHidden/>
              </w:rPr>
              <w:tab/>
            </w:r>
            <w:r w:rsidR="00B74180">
              <w:rPr>
                <w:noProof/>
                <w:webHidden/>
              </w:rPr>
              <w:fldChar w:fldCharType="begin"/>
            </w:r>
            <w:r w:rsidR="00B74180">
              <w:rPr>
                <w:noProof/>
                <w:webHidden/>
              </w:rPr>
              <w:instrText xml:space="preserve"> PAGEREF _Toc121096278 \h </w:instrText>
            </w:r>
            <w:r w:rsidR="00B74180">
              <w:rPr>
                <w:noProof/>
                <w:webHidden/>
              </w:rPr>
            </w:r>
            <w:r w:rsidR="00B74180">
              <w:rPr>
                <w:noProof/>
                <w:webHidden/>
              </w:rPr>
              <w:fldChar w:fldCharType="separate"/>
            </w:r>
            <w:r w:rsidR="00B74180">
              <w:rPr>
                <w:noProof/>
                <w:webHidden/>
              </w:rPr>
              <w:t>3</w:t>
            </w:r>
            <w:r w:rsidR="00B74180">
              <w:rPr>
                <w:noProof/>
                <w:webHidden/>
              </w:rPr>
              <w:fldChar w:fldCharType="end"/>
            </w:r>
          </w:hyperlink>
        </w:p>
        <w:p w14:paraId="724ADDC8" w14:textId="7CD61279"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79" w:history="1">
            <w:r w:rsidR="00B74180" w:rsidRPr="000F4A22">
              <w:rPr>
                <w:rStyle w:val="Hyperlink"/>
                <w:noProof/>
              </w:rPr>
              <w:t>1.2 Aims</w:t>
            </w:r>
            <w:r w:rsidR="00B74180">
              <w:rPr>
                <w:noProof/>
                <w:webHidden/>
              </w:rPr>
              <w:tab/>
            </w:r>
            <w:r w:rsidR="00B74180">
              <w:rPr>
                <w:noProof/>
                <w:webHidden/>
              </w:rPr>
              <w:fldChar w:fldCharType="begin"/>
            </w:r>
            <w:r w:rsidR="00B74180">
              <w:rPr>
                <w:noProof/>
                <w:webHidden/>
              </w:rPr>
              <w:instrText xml:space="preserve"> PAGEREF _Toc121096279 \h </w:instrText>
            </w:r>
            <w:r w:rsidR="00B74180">
              <w:rPr>
                <w:noProof/>
                <w:webHidden/>
              </w:rPr>
            </w:r>
            <w:r w:rsidR="00B74180">
              <w:rPr>
                <w:noProof/>
                <w:webHidden/>
              </w:rPr>
              <w:fldChar w:fldCharType="separate"/>
            </w:r>
            <w:r w:rsidR="00B74180">
              <w:rPr>
                <w:noProof/>
                <w:webHidden/>
              </w:rPr>
              <w:t>4</w:t>
            </w:r>
            <w:r w:rsidR="00B74180">
              <w:rPr>
                <w:noProof/>
                <w:webHidden/>
              </w:rPr>
              <w:fldChar w:fldCharType="end"/>
            </w:r>
          </w:hyperlink>
        </w:p>
        <w:p w14:paraId="3D2B430F" w14:textId="4FBD7C30"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80" w:history="1">
            <w:r w:rsidR="00B74180" w:rsidRPr="000F4A22">
              <w:rPr>
                <w:rStyle w:val="Hyperlink"/>
                <w:noProof/>
              </w:rPr>
              <w:t>1.3 Objectives</w:t>
            </w:r>
            <w:r w:rsidR="00B74180">
              <w:rPr>
                <w:noProof/>
                <w:webHidden/>
              </w:rPr>
              <w:tab/>
            </w:r>
            <w:r w:rsidR="00B74180">
              <w:rPr>
                <w:noProof/>
                <w:webHidden/>
              </w:rPr>
              <w:fldChar w:fldCharType="begin"/>
            </w:r>
            <w:r w:rsidR="00B74180">
              <w:rPr>
                <w:noProof/>
                <w:webHidden/>
              </w:rPr>
              <w:instrText xml:space="preserve"> PAGEREF _Toc121096280 \h </w:instrText>
            </w:r>
            <w:r w:rsidR="00B74180">
              <w:rPr>
                <w:noProof/>
                <w:webHidden/>
              </w:rPr>
            </w:r>
            <w:r w:rsidR="00B74180">
              <w:rPr>
                <w:noProof/>
                <w:webHidden/>
              </w:rPr>
              <w:fldChar w:fldCharType="separate"/>
            </w:r>
            <w:r w:rsidR="00B74180">
              <w:rPr>
                <w:noProof/>
                <w:webHidden/>
              </w:rPr>
              <w:t>4</w:t>
            </w:r>
            <w:r w:rsidR="00B74180">
              <w:rPr>
                <w:noProof/>
                <w:webHidden/>
              </w:rPr>
              <w:fldChar w:fldCharType="end"/>
            </w:r>
          </w:hyperlink>
        </w:p>
        <w:p w14:paraId="3FB8649A" w14:textId="7DAF78D5" w:rsidR="00B74180" w:rsidRDefault="00000000">
          <w:pPr>
            <w:pStyle w:val="TOC1"/>
            <w:rPr>
              <w:rFonts w:asciiTheme="minorHAnsi" w:eastAsiaTheme="minorEastAsia" w:hAnsiTheme="minorHAnsi"/>
              <w:noProof/>
              <w:sz w:val="22"/>
              <w:szCs w:val="22"/>
              <w:lang w:val="en-GB" w:eastAsia="en-GB"/>
            </w:rPr>
          </w:pPr>
          <w:hyperlink w:anchor="_Toc121096281" w:history="1">
            <w:r w:rsidR="00B74180" w:rsidRPr="000F4A22">
              <w:rPr>
                <w:rStyle w:val="Hyperlink"/>
                <w:noProof/>
              </w:rPr>
              <w:t>Chapter 2 - Context</w:t>
            </w:r>
            <w:r w:rsidR="00B74180">
              <w:rPr>
                <w:noProof/>
                <w:webHidden/>
              </w:rPr>
              <w:tab/>
            </w:r>
            <w:r w:rsidR="00B74180">
              <w:rPr>
                <w:noProof/>
                <w:webHidden/>
              </w:rPr>
              <w:fldChar w:fldCharType="begin"/>
            </w:r>
            <w:r w:rsidR="00B74180">
              <w:rPr>
                <w:noProof/>
                <w:webHidden/>
              </w:rPr>
              <w:instrText xml:space="preserve"> PAGEREF _Toc121096281 \h </w:instrText>
            </w:r>
            <w:r w:rsidR="00B74180">
              <w:rPr>
                <w:noProof/>
                <w:webHidden/>
              </w:rPr>
            </w:r>
            <w:r w:rsidR="00B74180">
              <w:rPr>
                <w:noProof/>
                <w:webHidden/>
              </w:rPr>
              <w:fldChar w:fldCharType="separate"/>
            </w:r>
            <w:r w:rsidR="00B74180">
              <w:rPr>
                <w:noProof/>
                <w:webHidden/>
              </w:rPr>
              <w:t>5</w:t>
            </w:r>
            <w:r w:rsidR="00B74180">
              <w:rPr>
                <w:noProof/>
                <w:webHidden/>
              </w:rPr>
              <w:fldChar w:fldCharType="end"/>
            </w:r>
          </w:hyperlink>
        </w:p>
        <w:p w14:paraId="1FF82CBB" w14:textId="2D10F5A9"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82" w:history="1">
            <w:r w:rsidR="00B74180" w:rsidRPr="000F4A22">
              <w:rPr>
                <w:rStyle w:val="Hyperlink"/>
                <w:noProof/>
              </w:rPr>
              <w:t>2.1 Virtual Reality for People with Learning Disabilities</w:t>
            </w:r>
            <w:r w:rsidR="00B74180">
              <w:rPr>
                <w:noProof/>
                <w:webHidden/>
              </w:rPr>
              <w:tab/>
            </w:r>
            <w:r w:rsidR="00B74180">
              <w:rPr>
                <w:noProof/>
                <w:webHidden/>
              </w:rPr>
              <w:fldChar w:fldCharType="begin"/>
            </w:r>
            <w:r w:rsidR="00B74180">
              <w:rPr>
                <w:noProof/>
                <w:webHidden/>
              </w:rPr>
              <w:instrText xml:space="preserve"> PAGEREF _Toc121096282 \h </w:instrText>
            </w:r>
            <w:r w:rsidR="00B74180">
              <w:rPr>
                <w:noProof/>
                <w:webHidden/>
              </w:rPr>
            </w:r>
            <w:r w:rsidR="00B74180">
              <w:rPr>
                <w:noProof/>
                <w:webHidden/>
              </w:rPr>
              <w:fldChar w:fldCharType="separate"/>
            </w:r>
            <w:r w:rsidR="00B74180">
              <w:rPr>
                <w:noProof/>
                <w:webHidden/>
              </w:rPr>
              <w:t>5</w:t>
            </w:r>
            <w:r w:rsidR="00B74180">
              <w:rPr>
                <w:noProof/>
                <w:webHidden/>
              </w:rPr>
              <w:fldChar w:fldCharType="end"/>
            </w:r>
          </w:hyperlink>
        </w:p>
        <w:p w14:paraId="0ED8D209" w14:textId="18D8B8A3"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83" w:history="1">
            <w:r w:rsidR="00B74180" w:rsidRPr="000F4A22">
              <w:rPr>
                <w:rStyle w:val="Hyperlink"/>
                <w:noProof/>
              </w:rPr>
              <w:t>2.2 Virtual Reality in Travel Training</w:t>
            </w:r>
            <w:r w:rsidR="00B74180">
              <w:rPr>
                <w:noProof/>
                <w:webHidden/>
              </w:rPr>
              <w:tab/>
            </w:r>
            <w:r w:rsidR="00B74180">
              <w:rPr>
                <w:noProof/>
                <w:webHidden/>
              </w:rPr>
              <w:fldChar w:fldCharType="begin"/>
            </w:r>
            <w:r w:rsidR="00B74180">
              <w:rPr>
                <w:noProof/>
                <w:webHidden/>
              </w:rPr>
              <w:instrText xml:space="preserve"> PAGEREF _Toc121096283 \h </w:instrText>
            </w:r>
            <w:r w:rsidR="00B74180">
              <w:rPr>
                <w:noProof/>
                <w:webHidden/>
              </w:rPr>
            </w:r>
            <w:r w:rsidR="00B74180">
              <w:rPr>
                <w:noProof/>
                <w:webHidden/>
              </w:rPr>
              <w:fldChar w:fldCharType="separate"/>
            </w:r>
            <w:r w:rsidR="00B74180">
              <w:rPr>
                <w:noProof/>
                <w:webHidden/>
              </w:rPr>
              <w:t>5</w:t>
            </w:r>
            <w:r w:rsidR="00B74180">
              <w:rPr>
                <w:noProof/>
                <w:webHidden/>
              </w:rPr>
              <w:fldChar w:fldCharType="end"/>
            </w:r>
          </w:hyperlink>
        </w:p>
        <w:p w14:paraId="2EFE5D6A" w14:textId="14E4CD17"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84" w:history="1">
            <w:r w:rsidR="00B74180" w:rsidRPr="000F4A22">
              <w:rPr>
                <w:rStyle w:val="Hyperlink"/>
                <w:noProof/>
              </w:rPr>
              <w:t>2.2.1 Navigation and Interaction Paradigms</w:t>
            </w:r>
            <w:r w:rsidR="00B74180">
              <w:rPr>
                <w:noProof/>
                <w:webHidden/>
              </w:rPr>
              <w:tab/>
            </w:r>
            <w:r w:rsidR="00B74180">
              <w:rPr>
                <w:noProof/>
                <w:webHidden/>
              </w:rPr>
              <w:fldChar w:fldCharType="begin"/>
            </w:r>
            <w:r w:rsidR="00B74180">
              <w:rPr>
                <w:noProof/>
                <w:webHidden/>
              </w:rPr>
              <w:instrText xml:space="preserve"> PAGEREF _Toc121096284 \h </w:instrText>
            </w:r>
            <w:r w:rsidR="00B74180">
              <w:rPr>
                <w:noProof/>
                <w:webHidden/>
              </w:rPr>
            </w:r>
            <w:r w:rsidR="00B74180">
              <w:rPr>
                <w:noProof/>
                <w:webHidden/>
              </w:rPr>
              <w:fldChar w:fldCharType="separate"/>
            </w:r>
            <w:r w:rsidR="00B74180">
              <w:rPr>
                <w:noProof/>
                <w:webHidden/>
              </w:rPr>
              <w:t>5</w:t>
            </w:r>
            <w:r w:rsidR="00B74180">
              <w:rPr>
                <w:noProof/>
                <w:webHidden/>
              </w:rPr>
              <w:fldChar w:fldCharType="end"/>
            </w:r>
          </w:hyperlink>
        </w:p>
        <w:p w14:paraId="6F52838C" w14:textId="4E332F40"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85" w:history="1">
            <w:r w:rsidR="00B74180" w:rsidRPr="000F4A22">
              <w:rPr>
                <w:rStyle w:val="Hyperlink"/>
                <w:noProof/>
              </w:rPr>
              <w:t>2.3 Discomfort and User Experience</w:t>
            </w:r>
            <w:r w:rsidR="00B74180">
              <w:rPr>
                <w:noProof/>
                <w:webHidden/>
              </w:rPr>
              <w:tab/>
            </w:r>
            <w:r w:rsidR="00B74180">
              <w:rPr>
                <w:noProof/>
                <w:webHidden/>
              </w:rPr>
              <w:fldChar w:fldCharType="begin"/>
            </w:r>
            <w:r w:rsidR="00B74180">
              <w:rPr>
                <w:noProof/>
                <w:webHidden/>
              </w:rPr>
              <w:instrText xml:space="preserve"> PAGEREF _Toc121096285 \h </w:instrText>
            </w:r>
            <w:r w:rsidR="00B74180">
              <w:rPr>
                <w:noProof/>
                <w:webHidden/>
              </w:rPr>
            </w:r>
            <w:r w:rsidR="00B74180">
              <w:rPr>
                <w:noProof/>
                <w:webHidden/>
              </w:rPr>
              <w:fldChar w:fldCharType="separate"/>
            </w:r>
            <w:r w:rsidR="00B74180">
              <w:rPr>
                <w:noProof/>
                <w:webHidden/>
              </w:rPr>
              <w:t>7</w:t>
            </w:r>
            <w:r w:rsidR="00B74180">
              <w:rPr>
                <w:noProof/>
                <w:webHidden/>
              </w:rPr>
              <w:fldChar w:fldCharType="end"/>
            </w:r>
          </w:hyperlink>
        </w:p>
        <w:p w14:paraId="4B8D7C1B" w14:textId="47CB2582"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86" w:history="1">
            <w:r w:rsidR="00B74180" w:rsidRPr="000F4A22">
              <w:rPr>
                <w:rStyle w:val="Hyperlink"/>
                <w:noProof/>
              </w:rPr>
              <w:t>2.3.1 Hardware</w:t>
            </w:r>
            <w:r w:rsidR="00B74180">
              <w:rPr>
                <w:noProof/>
                <w:webHidden/>
              </w:rPr>
              <w:tab/>
            </w:r>
            <w:r w:rsidR="00B74180">
              <w:rPr>
                <w:noProof/>
                <w:webHidden/>
              </w:rPr>
              <w:fldChar w:fldCharType="begin"/>
            </w:r>
            <w:r w:rsidR="00B74180">
              <w:rPr>
                <w:noProof/>
                <w:webHidden/>
              </w:rPr>
              <w:instrText xml:space="preserve"> PAGEREF _Toc121096286 \h </w:instrText>
            </w:r>
            <w:r w:rsidR="00B74180">
              <w:rPr>
                <w:noProof/>
                <w:webHidden/>
              </w:rPr>
            </w:r>
            <w:r w:rsidR="00B74180">
              <w:rPr>
                <w:noProof/>
                <w:webHidden/>
              </w:rPr>
              <w:fldChar w:fldCharType="separate"/>
            </w:r>
            <w:r w:rsidR="00B74180">
              <w:rPr>
                <w:noProof/>
                <w:webHidden/>
              </w:rPr>
              <w:t>7</w:t>
            </w:r>
            <w:r w:rsidR="00B74180">
              <w:rPr>
                <w:noProof/>
                <w:webHidden/>
              </w:rPr>
              <w:fldChar w:fldCharType="end"/>
            </w:r>
          </w:hyperlink>
        </w:p>
        <w:p w14:paraId="0DDF0788" w14:textId="58A1CE11"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87" w:history="1">
            <w:r w:rsidR="00B74180" w:rsidRPr="000F4A22">
              <w:rPr>
                <w:rStyle w:val="Hyperlink"/>
                <w:noProof/>
              </w:rPr>
              <w:t>2.3.2 Human Factors</w:t>
            </w:r>
            <w:r w:rsidR="00B74180">
              <w:rPr>
                <w:noProof/>
                <w:webHidden/>
              </w:rPr>
              <w:tab/>
            </w:r>
            <w:r w:rsidR="00B74180">
              <w:rPr>
                <w:noProof/>
                <w:webHidden/>
              </w:rPr>
              <w:fldChar w:fldCharType="begin"/>
            </w:r>
            <w:r w:rsidR="00B74180">
              <w:rPr>
                <w:noProof/>
                <w:webHidden/>
              </w:rPr>
              <w:instrText xml:space="preserve"> PAGEREF _Toc121096287 \h </w:instrText>
            </w:r>
            <w:r w:rsidR="00B74180">
              <w:rPr>
                <w:noProof/>
                <w:webHidden/>
              </w:rPr>
            </w:r>
            <w:r w:rsidR="00B74180">
              <w:rPr>
                <w:noProof/>
                <w:webHidden/>
              </w:rPr>
              <w:fldChar w:fldCharType="separate"/>
            </w:r>
            <w:r w:rsidR="00B74180">
              <w:rPr>
                <w:noProof/>
                <w:webHidden/>
              </w:rPr>
              <w:t>8</w:t>
            </w:r>
            <w:r w:rsidR="00B74180">
              <w:rPr>
                <w:noProof/>
                <w:webHidden/>
              </w:rPr>
              <w:fldChar w:fldCharType="end"/>
            </w:r>
          </w:hyperlink>
        </w:p>
        <w:p w14:paraId="40309937" w14:textId="7DF67732"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88" w:history="1">
            <w:r w:rsidR="00B74180" w:rsidRPr="000F4A22">
              <w:rPr>
                <w:rStyle w:val="Hyperlink"/>
                <w:noProof/>
              </w:rPr>
              <w:t>2.3.3 Content</w:t>
            </w:r>
            <w:r w:rsidR="00B74180">
              <w:rPr>
                <w:noProof/>
                <w:webHidden/>
              </w:rPr>
              <w:tab/>
            </w:r>
            <w:r w:rsidR="00B74180">
              <w:rPr>
                <w:noProof/>
                <w:webHidden/>
              </w:rPr>
              <w:fldChar w:fldCharType="begin"/>
            </w:r>
            <w:r w:rsidR="00B74180">
              <w:rPr>
                <w:noProof/>
                <w:webHidden/>
              </w:rPr>
              <w:instrText xml:space="preserve"> PAGEREF _Toc121096288 \h </w:instrText>
            </w:r>
            <w:r w:rsidR="00B74180">
              <w:rPr>
                <w:noProof/>
                <w:webHidden/>
              </w:rPr>
            </w:r>
            <w:r w:rsidR="00B74180">
              <w:rPr>
                <w:noProof/>
                <w:webHidden/>
              </w:rPr>
              <w:fldChar w:fldCharType="separate"/>
            </w:r>
            <w:r w:rsidR="00B74180">
              <w:rPr>
                <w:noProof/>
                <w:webHidden/>
              </w:rPr>
              <w:t>8</w:t>
            </w:r>
            <w:r w:rsidR="00B74180">
              <w:rPr>
                <w:noProof/>
                <w:webHidden/>
              </w:rPr>
              <w:fldChar w:fldCharType="end"/>
            </w:r>
          </w:hyperlink>
        </w:p>
        <w:p w14:paraId="23729E49" w14:textId="1F3F1C71"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89" w:history="1">
            <w:r w:rsidR="00B74180" w:rsidRPr="000F4A22">
              <w:rPr>
                <w:rStyle w:val="Hyperlink"/>
                <w:noProof/>
              </w:rPr>
              <w:t>2.4 User-Centred Design</w:t>
            </w:r>
            <w:r w:rsidR="00B74180">
              <w:rPr>
                <w:noProof/>
                <w:webHidden/>
              </w:rPr>
              <w:tab/>
            </w:r>
            <w:r w:rsidR="00B74180">
              <w:rPr>
                <w:noProof/>
                <w:webHidden/>
              </w:rPr>
              <w:fldChar w:fldCharType="begin"/>
            </w:r>
            <w:r w:rsidR="00B74180">
              <w:rPr>
                <w:noProof/>
                <w:webHidden/>
              </w:rPr>
              <w:instrText xml:space="preserve"> PAGEREF _Toc121096289 \h </w:instrText>
            </w:r>
            <w:r w:rsidR="00B74180">
              <w:rPr>
                <w:noProof/>
                <w:webHidden/>
              </w:rPr>
            </w:r>
            <w:r w:rsidR="00B74180">
              <w:rPr>
                <w:noProof/>
                <w:webHidden/>
              </w:rPr>
              <w:fldChar w:fldCharType="separate"/>
            </w:r>
            <w:r w:rsidR="00B74180">
              <w:rPr>
                <w:noProof/>
                <w:webHidden/>
              </w:rPr>
              <w:t>11</w:t>
            </w:r>
            <w:r w:rsidR="00B74180">
              <w:rPr>
                <w:noProof/>
                <w:webHidden/>
              </w:rPr>
              <w:fldChar w:fldCharType="end"/>
            </w:r>
          </w:hyperlink>
        </w:p>
        <w:p w14:paraId="7F2F1F0C" w14:textId="6A42B4BD" w:rsidR="00B74180" w:rsidRDefault="00000000">
          <w:pPr>
            <w:pStyle w:val="TOC1"/>
            <w:rPr>
              <w:rFonts w:asciiTheme="minorHAnsi" w:eastAsiaTheme="minorEastAsia" w:hAnsiTheme="minorHAnsi"/>
              <w:noProof/>
              <w:sz w:val="22"/>
              <w:szCs w:val="22"/>
              <w:lang w:val="en-GB" w:eastAsia="en-GB"/>
            </w:rPr>
          </w:pPr>
          <w:hyperlink w:anchor="_Toc121096290" w:history="1">
            <w:r w:rsidR="00B74180" w:rsidRPr="000F4A22">
              <w:rPr>
                <w:rStyle w:val="Hyperlink"/>
                <w:noProof/>
              </w:rPr>
              <w:t>Chapter 3 - New ideas</w:t>
            </w:r>
            <w:r w:rsidR="00B74180">
              <w:rPr>
                <w:noProof/>
                <w:webHidden/>
              </w:rPr>
              <w:tab/>
            </w:r>
            <w:r w:rsidR="00B74180">
              <w:rPr>
                <w:noProof/>
                <w:webHidden/>
              </w:rPr>
              <w:fldChar w:fldCharType="begin"/>
            </w:r>
            <w:r w:rsidR="00B74180">
              <w:rPr>
                <w:noProof/>
                <w:webHidden/>
              </w:rPr>
              <w:instrText xml:space="preserve"> PAGEREF _Toc121096290 \h </w:instrText>
            </w:r>
            <w:r w:rsidR="00B74180">
              <w:rPr>
                <w:noProof/>
                <w:webHidden/>
              </w:rPr>
            </w:r>
            <w:r w:rsidR="00B74180">
              <w:rPr>
                <w:noProof/>
                <w:webHidden/>
              </w:rPr>
              <w:fldChar w:fldCharType="separate"/>
            </w:r>
            <w:r w:rsidR="00B74180">
              <w:rPr>
                <w:noProof/>
                <w:webHidden/>
              </w:rPr>
              <w:t>12</w:t>
            </w:r>
            <w:r w:rsidR="00B74180">
              <w:rPr>
                <w:noProof/>
                <w:webHidden/>
              </w:rPr>
              <w:fldChar w:fldCharType="end"/>
            </w:r>
          </w:hyperlink>
        </w:p>
        <w:p w14:paraId="4DC708F8" w14:textId="0ADB7CA4"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91" w:history="1">
            <w:r w:rsidR="00B74180" w:rsidRPr="000F4A22">
              <w:rPr>
                <w:rStyle w:val="Hyperlink"/>
                <w:noProof/>
              </w:rPr>
              <w:t>3.1 Financially Unviable</w:t>
            </w:r>
            <w:r w:rsidR="00B74180">
              <w:rPr>
                <w:noProof/>
                <w:webHidden/>
              </w:rPr>
              <w:tab/>
            </w:r>
            <w:r w:rsidR="00B74180">
              <w:rPr>
                <w:noProof/>
                <w:webHidden/>
              </w:rPr>
              <w:fldChar w:fldCharType="begin"/>
            </w:r>
            <w:r w:rsidR="00B74180">
              <w:rPr>
                <w:noProof/>
                <w:webHidden/>
              </w:rPr>
              <w:instrText xml:space="preserve"> PAGEREF _Toc121096291 \h </w:instrText>
            </w:r>
            <w:r w:rsidR="00B74180">
              <w:rPr>
                <w:noProof/>
                <w:webHidden/>
              </w:rPr>
            </w:r>
            <w:r w:rsidR="00B74180">
              <w:rPr>
                <w:noProof/>
                <w:webHidden/>
              </w:rPr>
              <w:fldChar w:fldCharType="separate"/>
            </w:r>
            <w:r w:rsidR="00B74180">
              <w:rPr>
                <w:noProof/>
                <w:webHidden/>
              </w:rPr>
              <w:t>12</w:t>
            </w:r>
            <w:r w:rsidR="00B74180">
              <w:rPr>
                <w:noProof/>
                <w:webHidden/>
              </w:rPr>
              <w:fldChar w:fldCharType="end"/>
            </w:r>
          </w:hyperlink>
        </w:p>
        <w:p w14:paraId="67AFE470" w14:textId="1B238C12"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92" w:history="1">
            <w:r w:rsidR="00B74180" w:rsidRPr="000F4A22">
              <w:rPr>
                <w:rStyle w:val="Hyperlink"/>
                <w:noProof/>
              </w:rPr>
              <w:t>3.2 Easily Accessible</w:t>
            </w:r>
            <w:r w:rsidR="00B74180">
              <w:rPr>
                <w:noProof/>
                <w:webHidden/>
              </w:rPr>
              <w:tab/>
            </w:r>
            <w:r w:rsidR="00B74180">
              <w:rPr>
                <w:noProof/>
                <w:webHidden/>
              </w:rPr>
              <w:fldChar w:fldCharType="begin"/>
            </w:r>
            <w:r w:rsidR="00B74180">
              <w:rPr>
                <w:noProof/>
                <w:webHidden/>
              </w:rPr>
              <w:instrText xml:space="preserve"> PAGEREF _Toc121096292 \h </w:instrText>
            </w:r>
            <w:r w:rsidR="00B74180">
              <w:rPr>
                <w:noProof/>
                <w:webHidden/>
              </w:rPr>
            </w:r>
            <w:r w:rsidR="00B74180">
              <w:rPr>
                <w:noProof/>
                <w:webHidden/>
              </w:rPr>
              <w:fldChar w:fldCharType="separate"/>
            </w:r>
            <w:r w:rsidR="00B74180">
              <w:rPr>
                <w:noProof/>
                <w:webHidden/>
              </w:rPr>
              <w:t>12</w:t>
            </w:r>
            <w:r w:rsidR="00B74180">
              <w:rPr>
                <w:noProof/>
                <w:webHidden/>
              </w:rPr>
              <w:fldChar w:fldCharType="end"/>
            </w:r>
          </w:hyperlink>
        </w:p>
        <w:p w14:paraId="61DB8E6D" w14:textId="6C5B40FE"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93" w:history="1">
            <w:r w:rsidR="00B74180" w:rsidRPr="000F4A22">
              <w:rPr>
                <w:rStyle w:val="Hyperlink"/>
                <w:noProof/>
              </w:rPr>
              <w:t>3.2.1 Walk to Point</w:t>
            </w:r>
            <w:r w:rsidR="00B74180">
              <w:rPr>
                <w:noProof/>
                <w:webHidden/>
              </w:rPr>
              <w:tab/>
            </w:r>
            <w:r w:rsidR="00B74180">
              <w:rPr>
                <w:noProof/>
                <w:webHidden/>
              </w:rPr>
              <w:fldChar w:fldCharType="begin"/>
            </w:r>
            <w:r w:rsidR="00B74180">
              <w:rPr>
                <w:noProof/>
                <w:webHidden/>
              </w:rPr>
              <w:instrText xml:space="preserve"> PAGEREF _Toc121096293 \h </w:instrText>
            </w:r>
            <w:r w:rsidR="00B74180">
              <w:rPr>
                <w:noProof/>
                <w:webHidden/>
              </w:rPr>
            </w:r>
            <w:r w:rsidR="00B74180">
              <w:rPr>
                <w:noProof/>
                <w:webHidden/>
              </w:rPr>
              <w:fldChar w:fldCharType="separate"/>
            </w:r>
            <w:r w:rsidR="00B74180">
              <w:rPr>
                <w:noProof/>
                <w:webHidden/>
              </w:rPr>
              <w:t>13</w:t>
            </w:r>
            <w:r w:rsidR="00B74180">
              <w:rPr>
                <w:noProof/>
                <w:webHidden/>
              </w:rPr>
              <w:fldChar w:fldCharType="end"/>
            </w:r>
          </w:hyperlink>
        </w:p>
        <w:p w14:paraId="3EF3E176" w14:textId="4121B032"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94" w:history="1">
            <w:r w:rsidR="00B74180" w:rsidRPr="000F4A22">
              <w:rPr>
                <w:rStyle w:val="Hyperlink"/>
                <w:noProof/>
              </w:rPr>
              <w:t>3.2.2 Arm-Swinging Gestures</w:t>
            </w:r>
            <w:r w:rsidR="00B74180">
              <w:rPr>
                <w:noProof/>
                <w:webHidden/>
              </w:rPr>
              <w:tab/>
            </w:r>
            <w:r w:rsidR="00B74180">
              <w:rPr>
                <w:noProof/>
                <w:webHidden/>
              </w:rPr>
              <w:fldChar w:fldCharType="begin"/>
            </w:r>
            <w:r w:rsidR="00B74180">
              <w:rPr>
                <w:noProof/>
                <w:webHidden/>
              </w:rPr>
              <w:instrText xml:space="preserve"> PAGEREF _Toc121096294 \h </w:instrText>
            </w:r>
            <w:r w:rsidR="00B74180">
              <w:rPr>
                <w:noProof/>
                <w:webHidden/>
              </w:rPr>
            </w:r>
            <w:r w:rsidR="00B74180">
              <w:rPr>
                <w:noProof/>
                <w:webHidden/>
              </w:rPr>
              <w:fldChar w:fldCharType="separate"/>
            </w:r>
            <w:r w:rsidR="00B74180">
              <w:rPr>
                <w:noProof/>
                <w:webHidden/>
              </w:rPr>
              <w:t>13</w:t>
            </w:r>
            <w:r w:rsidR="00B74180">
              <w:rPr>
                <w:noProof/>
                <w:webHidden/>
              </w:rPr>
              <w:fldChar w:fldCharType="end"/>
            </w:r>
          </w:hyperlink>
        </w:p>
        <w:p w14:paraId="2D1D3AFE" w14:textId="0E856EA0"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95" w:history="1">
            <w:r w:rsidR="00B74180" w:rsidRPr="000F4A22">
              <w:rPr>
                <w:rStyle w:val="Hyperlink"/>
                <w:noProof/>
              </w:rPr>
              <w:t>3.2.3 Joystick Navigation</w:t>
            </w:r>
            <w:r w:rsidR="00B74180">
              <w:rPr>
                <w:noProof/>
                <w:webHidden/>
              </w:rPr>
              <w:tab/>
            </w:r>
            <w:r w:rsidR="00B74180">
              <w:rPr>
                <w:noProof/>
                <w:webHidden/>
              </w:rPr>
              <w:fldChar w:fldCharType="begin"/>
            </w:r>
            <w:r w:rsidR="00B74180">
              <w:rPr>
                <w:noProof/>
                <w:webHidden/>
              </w:rPr>
              <w:instrText xml:space="preserve"> PAGEREF _Toc121096295 \h </w:instrText>
            </w:r>
            <w:r w:rsidR="00B74180">
              <w:rPr>
                <w:noProof/>
                <w:webHidden/>
              </w:rPr>
            </w:r>
            <w:r w:rsidR="00B74180">
              <w:rPr>
                <w:noProof/>
                <w:webHidden/>
              </w:rPr>
              <w:fldChar w:fldCharType="separate"/>
            </w:r>
            <w:r w:rsidR="00B74180">
              <w:rPr>
                <w:noProof/>
                <w:webHidden/>
              </w:rPr>
              <w:t>14</w:t>
            </w:r>
            <w:r w:rsidR="00B74180">
              <w:rPr>
                <w:noProof/>
                <w:webHidden/>
              </w:rPr>
              <w:fldChar w:fldCharType="end"/>
            </w:r>
          </w:hyperlink>
        </w:p>
        <w:p w14:paraId="556CF4EB" w14:textId="52783197"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96" w:history="1">
            <w:r w:rsidR="00B74180" w:rsidRPr="000F4A22">
              <w:rPr>
                <w:rStyle w:val="Hyperlink"/>
                <w:noProof/>
              </w:rPr>
              <w:t>3.2.4 Application Levels</w:t>
            </w:r>
            <w:r w:rsidR="00B74180">
              <w:rPr>
                <w:noProof/>
                <w:webHidden/>
              </w:rPr>
              <w:tab/>
            </w:r>
            <w:r w:rsidR="00B74180">
              <w:rPr>
                <w:noProof/>
                <w:webHidden/>
              </w:rPr>
              <w:fldChar w:fldCharType="begin"/>
            </w:r>
            <w:r w:rsidR="00B74180">
              <w:rPr>
                <w:noProof/>
                <w:webHidden/>
              </w:rPr>
              <w:instrText xml:space="preserve"> PAGEREF _Toc121096296 \h </w:instrText>
            </w:r>
            <w:r w:rsidR="00B74180">
              <w:rPr>
                <w:noProof/>
                <w:webHidden/>
              </w:rPr>
            </w:r>
            <w:r w:rsidR="00B74180">
              <w:rPr>
                <w:noProof/>
                <w:webHidden/>
              </w:rPr>
              <w:fldChar w:fldCharType="separate"/>
            </w:r>
            <w:r w:rsidR="00B74180">
              <w:rPr>
                <w:noProof/>
                <w:webHidden/>
              </w:rPr>
              <w:t>14</w:t>
            </w:r>
            <w:r w:rsidR="00B74180">
              <w:rPr>
                <w:noProof/>
                <w:webHidden/>
              </w:rPr>
              <w:fldChar w:fldCharType="end"/>
            </w:r>
          </w:hyperlink>
        </w:p>
        <w:p w14:paraId="4FFCC29F" w14:textId="5067D692" w:rsidR="00B74180" w:rsidRDefault="00000000">
          <w:pPr>
            <w:pStyle w:val="TOC1"/>
            <w:rPr>
              <w:rFonts w:asciiTheme="minorHAnsi" w:eastAsiaTheme="minorEastAsia" w:hAnsiTheme="minorHAnsi"/>
              <w:noProof/>
              <w:sz w:val="22"/>
              <w:szCs w:val="22"/>
              <w:lang w:val="en-GB" w:eastAsia="en-GB"/>
            </w:rPr>
          </w:pPr>
          <w:hyperlink w:anchor="_Toc121096297" w:history="1">
            <w:r w:rsidR="00B74180" w:rsidRPr="000F4A22">
              <w:rPr>
                <w:rStyle w:val="Hyperlink"/>
                <w:noProof/>
              </w:rPr>
              <w:t>Appendices</w:t>
            </w:r>
            <w:r w:rsidR="00B74180">
              <w:rPr>
                <w:noProof/>
                <w:webHidden/>
              </w:rPr>
              <w:tab/>
            </w:r>
            <w:r w:rsidR="00B74180">
              <w:rPr>
                <w:noProof/>
                <w:webHidden/>
              </w:rPr>
              <w:fldChar w:fldCharType="begin"/>
            </w:r>
            <w:r w:rsidR="00B74180">
              <w:rPr>
                <w:noProof/>
                <w:webHidden/>
              </w:rPr>
              <w:instrText xml:space="preserve"> PAGEREF _Toc121096297 \h </w:instrText>
            </w:r>
            <w:r w:rsidR="00B74180">
              <w:rPr>
                <w:noProof/>
                <w:webHidden/>
              </w:rPr>
            </w:r>
            <w:r w:rsidR="00B74180">
              <w:rPr>
                <w:noProof/>
                <w:webHidden/>
              </w:rPr>
              <w:fldChar w:fldCharType="separate"/>
            </w:r>
            <w:r w:rsidR="00B74180">
              <w:rPr>
                <w:noProof/>
                <w:webHidden/>
              </w:rPr>
              <w:t>15</w:t>
            </w:r>
            <w:r w:rsidR="00B74180">
              <w:rPr>
                <w:noProof/>
                <w:webHidden/>
              </w:rPr>
              <w:fldChar w:fldCharType="end"/>
            </w:r>
          </w:hyperlink>
        </w:p>
        <w:p w14:paraId="2EC33324" w14:textId="38075E2D"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298" w:history="1">
            <w:r w:rsidR="00B74180" w:rsidRPr="000F4A22">
              <w:rPr>
                <w:rStyle w:val="Hyperlink"/>
                <w:noProof/>
              </w:rPr>
              <w:t>Appendix 1 - Legal, Social, Ethical and Professional Issues</w:t>
            </w:r>
            <w:r w:rsidR="00B74180">
              <w:rPr>
                <w:noProof/>
                <w:webHidden/>
              </w:rPr>
              <w:tab/>
            </w:r>
            <w:r w:rsidR="00B74180">
              <w:rPr>
                <w:noProof/>
                <w:webHidden/>
              </w:rPr>
              <w:fldChar w:fldCharType="begin"/>
            </w:r>
            <w:r w:rsidR="00B74180">
              <w:rPr>
                <w:noProof/>
                <w:webHidden/>
              </w:rPr>
              <w:instrText xml:space="preserve"> PAGEREF _Toc121096298 \h </w:instrText>
            </w:r>
            <w:r w:rsidR="00B74180">
              <w:rPr>
                <w:noProof/>
                <w:webHidden/>
              </w:rPr>
            </w:r>
            <w:r w:rsidR="00B74180">
              <w:rPr>
                <w:noProof/>
                <w:webHidden/>
              </w:rPr>
              <w:fldChar w:fldCharType="separate"/>
            </w:r>
            <w:r w:rsidR="00B74180">
              <w:rPr>
                <w:noProof/>
                <w:webHidden/>
              </w:rPr>
              <w:t>15</w:t>
            </w:r>
            <w:r w:rsidR="00B74180">
              <w:rPr>
                <w:noProof/>
                <w:webHidden/>
              </w:rPr>
              <w:fldChar w:fldCharType="end"/>
            </w:r>
          </w:hyperlink>
        </w:p>
        <w:p w14:paraId="118DBCB4" w14:textId="4BB42DB5"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299" w:history="1">
            <w:r w:rsidR="00B74180" w:rsidRPr="000F4A22">
              <w:rPr>
                <w:rStyle w:val="Hyperlink"/>
                <w:noProof/>
              </w:rPr>
              <w:t>Legal</w:t>
            </w:r>
            <w:r w:rsidR="00B74180">
              <w:rPr>
                <w:noProof/>
                <w:webHidden/>
              </w:rPr>
              <w:tab/>
            </w:r>
            <w:r w:rsidR="00B74180">
              <w:rPr>
                <w:noProof/>
                <w:webHidden/>
              </w:rPr>
              <w:fldChar w:fldCharType="begin"/>
            </w:r>
            <w:r w:rsidR="00B74180">
              <w:rPr>
                <w:noProof/>
                <w:webHidden/>
              </w:rPr>
              <w:instrText xml:space="preserve"> PAGEREF _Toc121096299 \h </w:instrText>
            </w:r>
            <w:r w:rsidR="00B74180">
              <w:rPr>
                <w:noProof/>
                <w:webHidden/>
              </w:rPr>
            </w:r>
            <w:r w:rsidR="00B74180">
              <w:rPr>
                <w:noProof/>
                <w:webHidden/>
              </w:rPr>
              <w:fldChar w:fldCharType="separate"/>
            </w:r>
            <w:r w:rsidR="00B74180">
              <w:rPr>
                <w:noProof/>
                <w:webHidden/>
              </w:rPr>
              <w:t>15</w:t>
            </w:r>
            <w:r w:rsidR="00B74180">
              <w:rPr>
                <w:noProof/>
                <w:webHidden/>
              </w:rPr>
              <w:fldChar w:fldCharType="end"/>
            </w:r>
          </w:hyperlink>
        </w:p>
        <w:p w14:paraId="058D09F4" w14:textId="321B2AF6"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300" w:history="1">
            <w:r w:rsidR="00B74180" w:rsidRPr="000F4A22">
              <w:rPr>
                <w:rStyle w:val="Hyperlink"/>
                <w:noProof/>
              </w:rPr>
              <w:t>Social</w:t>
            </w:r>
            <w:r w:rsidR="00B74180">
              <w:rPr>
                <w:noProof/>
                <w:webHidden/>
              </w:rPr>
              <w:tab/>
            </w:r>
            <w:r w:rsidR="00B74180">
              <w:rPr>
                <w:noProof/>
                <w:webHidden/>
              </w:rPr>
              <w:fldChar w:fldCharType="begin"/>
            </w:r>
            <w:r w:rsidR="00B74180">
              <w:rPr>
                <w:noProof/>
                <w:webHidden/>
              </w:rPr>
              <w:instrText xml:space="preserve"> PAGEREF _Toc121096300 \h </w:instrText>
            </w:r>
            <w:r w:rsidR="00B74180">
              <w:rPr>
                <w:noProof/>
                <w:webHidden/>
              </w:rPr>
            </w:r>
            <w:r w:rsidR="00B74180">
              <w:rPr>
                <w:noProof/>
                <w:webHidden/>
              </w:rPr>
              <w:fldChar w:fldCharType="separate"/>
            </w:r>
            <w:r w:rsidR="00B74180">
              <w:rPr>
                <w:noProof/>
                <w:webHidden/>
              </w:rPr>
              <w:t>15</w:t>
            </w:r>
            <w:r w:rsidR="00B74180">
              <w:rPr>
                <w:noProof/>
                <w:webHidden/>
              </w:rPr>
              <w:fldChar w:fldCharType="end"/>
            </w:r>
          </w:hyperlink>
        </w:p>
        <w:p w14:paraId="0EC390D6" w14:textId="18686B1D"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301" w:history="1">
            <w:r w:rsidR="00B74180" w:rsidRPr="000F4A22">
              <w:rPr>
                <w:rStyle w:val="Hyperlink"/>
                <w:noProof/>
              </w:rPr>
              <w:t>Ethical</w:t>
            </w:r>
            <w:r w:rsidR="00B74180">
              <w:rPr>
                <w:noProof/>
                <w:webHidden/>
              </w:rPr>
              <w:tab/>
            </w:r>
            <w:r w:rsidR="00B74180">
              <w:rPr>
                <w:noProof/>
                <w:webHidden/>
              </w:rPr>
              <w:fldChar w:fldCharType="begin"/>
            </w:r>
            <w:r w:rsidR="00B74180">
              <w:rPr>
                <w:noProof/>
                <w:webHidden/>
              </w:rPr>
              <w:instrText xml:space="preserve"> PAGEREF _Toc121096301 \h </w:instrText>
            </w:r>
            <w:r w:rsidR="00B74180">
              <w:rPr>
                <w:noProof/>
                <w:webHidden/>
              </w:rPr>
            </w:r>
            <w:r w:rsidR="00B74180">
              <w:rPr>
                <w:noProof/>
                <w:webHidden/>
              </w:rPr>
              <w:fldChar w:fldCharType="separate"/>
            </w:r>
            <w:r w:rsidR="00B74180">
              <w:rPr>
                <w:noProof/>
                <w:webHidden/>
              </w:rPr>
              <w:t>16</w:t>
            </w:r>
            <w:r w:rsidR="00B74180">
              <w:rPr>
                <w:noProof/>
                <w:webHidden/>
              </w:rPr>
              <w:fldChar w:fldCharType="end"/>
            </w:r>
          </w:hyperlink>
        </w:p>
        <w:p w14:paraId="7F98283F" w14:textId="07245165" w:rsidR="00B74180" w:rsidRDefault="00000000">
          <w:pPr>
            <w:pStyle w:val="TOC3"/>
            <w:tabs>
              <w:tab w:val="right" w:leader="dot" w:pos="9350"/>
            </w:tabs>
            <w:rPr>
              <w:rFonts w:asciiTheme="minorHAnsi" w:eastAsiaTheme="minorEastAsia" w:hAnsiTheme="minorHAnsi"/>
              <w:noProof/>
              <w:sz w:val="22"/>
              <w:szCs w:val="22"/>
              <w:lang w:val="en-GB" w:eastAsia="en-GB"/>
            </w:rPr>
          </w:pPr>
          <w:hyperlink w:anchor="_Toc121096302" w:history="1">
            <w:r w:rsidR="00B74180" w:rsidRPr="000F4A22">
              <w:rPr>
                <w:rStyle w:val="Hyperlink"/>
                <w:noProof/>
              </w:rPr>
              <w:t>Professional</w:t>
            </w:r>
            <w:r w:rsidR="00B74180">
              <w:rPr>
                <w:noProof/>
                <w:webHidden/>
              </w:rPr>
              <w:tab/>
            </w:r>
            <w:r w:rsidR="00B74180">
              <w:rPr>
                <w:noProof/>
                <w:webHidden/>
              </w:rPr>
              <w:fldChar w:fldCharType="begin"/>
            </w:r>
            <w:r w:rsidR="00B74180">
              <w:rPr>
                <w:noProof/>
                <w:webHidden/>
              </w:rPr>
              <w:instrText xml:space="preserve"> PAGEREF _Toc121096302 \h </w:instrText>
            </w:r>
            <w:r w:rsidR="00B74180">
              <w:rPr>
                <w:noProof/>
                <w:webHidden/>
              </w:rPr>
            </w:r>
            <w:r w:rsidR="00B74180">
              <w:rPr>
                <w:noProof/>
                <w:webHidden/>
              </w:rPr>
              <w:fldChar w:fldCharType="separate"/>
            </w:r>
            <w:r w:rsidR="00B74180">
              <w:rPr>
                <w:noProof/>
                <w:webHidden/>
              </w:rPr>
              <w:t>16</w:t>
            </w:r>
            <w:r w:rsidR="00B74180">
              <w:rPr>
                <w:noProof/>
                <w:webHidden/>
              </w:rPr>
              <w:fldChar w:fldCharType="end"/>
            </w:r>
          </w:hyperlink>
        </w:p>
        <w:p w14:paraId="0B4CF62C" w14:textId="381AFBD0"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303" w:history="1">
            <w:r w:rsidR="00B74180" w:rsidRPr="000F4A22">
              <w:rPr>
                <w:rStyle w:val="Hyperlink"/>
                <w:noProof/>
              </w:rPr>
              <w:t>Appendix 2 - Risk and Mitigation</w:t>
            </w:r>
            <w:r w:rsidR="00B74180">
              <w:rPr>
                <w:noProof/>
                <w:webHidden/>
              </w:rPr>
              <w:tab/>
            </w:r>
            <w:r w:rsidR="00B74180">
              <w:rPr>
                <w:noProof/>
                <w:webHidden/>
              </w:rPr>
              <w:fldChar w:fldCharType="begin"/>
            </w:r>
            <w:r w:rsidR="00B74180">
              <w:rPr>
                <w:noProof/>
                <w:webHidden/>
              </w:rPr>
              <w:instrText xml:space="preserve"> PAGEREF _Toc121096303 \h </w:instrText>
            </w:r>
            <w:r w:rsidR="00B74180">
              <w:rPr>
                <w:noProof/>
                <w:webHidden/>
              </w:rPr>
            </w:r>
            <w:r w:rsidR="00B74180">
              <w:rPr>
                <w:noProof/>
                <w:webHidden/>
              </w:rPr>
              <w:fldChar w:fldCharType="separate"/>
            </w:r>
            <w:r w:rsidR="00B74180">
              <w:rPr>
                <w:noProof/>
                <w:webHidden/>
              </w:rPr>
              <w:t>17</w:t>
            </w:r>
            <w:r w:rsidR="00B74180">
              <w:rPr>
                <w:noProof/>
                <w:webHidden/>
              </w:rPr>
              <w:fldChar w:fldCharType="end"/>
            </w:r>
          </w:hyperlink>
        </w:p>
        <w:p w14:paraId="228C9E13" w14:textId="2C8A97B4" w:rsidR="00B74180" w:rsidRDefault="00000000">
          <w:pPr>
            <w:pStyle w:val="TOC2"/>
            <w:tabs>
              <w:tab w:val="right" w:leader="dot" w:pos="9350"/>
            </w:tabs>
            <w:rPr>
              <w:rFonts w:asciiTheme="minorHAnsi" w:eastAsiaTheme="minorEastAsia" w:hAnsiTheme="minorHAnsi"/>
              <w:noProof/>
              <w:sz w:val="22"/>
              <w:szCs w:val="22"/>
              <w:lang w:val="en-GB" w:eastAsia="en-GB"/>
            </w:rPr>
          </w:pPr>
          <w:hyperlink w:anchor="_Toc121096304" w:history="1">
            <w:r w:rsidR="00B74180" w:rsidRPr="000F4A22">
              <w:rPr>
                <w:rStyle w:val="Hyperlink"/>
                <w:noProof/>
              </w:rPr>
              <w:t>Appendix 3 – Gantt Chart</w:t>
            </w:r>
            <w:r w:rsidR="00B74180">
              <w:rPr>
                <w:noProof/>
                <w:webHidden/>
              </w:rPr>
              <w:tab/>
            </w:r>
            <w:r w:rsidR="00B74180">
              <w:rPr>
                <w:noProof/>
                <w:webHidden/>
              </w:rPr>
              <w:fldChar w:fldCharType="begin"/>
            </w:r>
            <w:r w:rsidR="00B74180">
              <w:rPr>
                <w:noProof/>
                <w:webHidden/>
              </w:rPr>
              <w:instrText xml:space="preserve"> PAGEREF _Toc121096304 \h </w:instrText>
            </w:r>
            <w:r w:rsidR="00B74180">
              <w:rPr>
                <w:noProof/>
                <w:webHidden/>
              </w:rPr>
            </w:r>
            <w:r w:rsidR="00B74180">
              <w:rPr>
                <w:noProof/>
                <w:webHidden/>
              </w:rPr>
              <w:fldChar w:fldCharType="separate"/>
            </w:r>
            <w:r w:rsidR="00B74180">
              <w:rPr>
                <w:noProof/>
                <w:webHidden/>
              </w:rPr>
              <w:t>20</w:t>
            </w:r>
            <w:r w:rsidR="00B74180">
              <w:rPr>
                <w:noProof/>
                <w:webHidden/>
              </w:rPr>
              <w:fldChar w:fldCharType="end"/>
            </w:r>
          </w:hyperlink>
        </w:p>
        <w:p w14:paraId="0798F933" w14:textId="5B8CC8DB" w:rsidR="00B74180" w:rsidRDefault="00000000">
          <w:pPr>
            <w:pStyle w:val="TOC1"/>
            <w:rPr>
              <w:rFonts w:asciiTheme="minorHAnsi" w:eastAsiaTheme="minorEastAsia" w:hAnsiTheme="minorHAnsi"/>
              <w:noProof/>
              <w:sz w:val="22"/>
              <w:szCs w:val="22"/>
              <w:lang w:val="en-GB" w:eastAsia="en-GB"/>
            </w:rPr>
          </w:pPr>
          <w:hyperlink w:anchor="_Toc121096305" w:history="1">
            <w:r w:rsidR="00B74180" w:rsidRPr="000F4A22">
              <w:rPr>
                <w:rStyle w:val="Hyperlink"/>
                <w:noProof/>
              </w:rPr>
              <w:t>References</w:t>
            </w:r>
            <w:r w:rsidR="00B74180">
              <w:rPr>
                <w:noProof/>
                <w:webHidden/>
              </w:rPr>
              <w:tab/>
            </w:r>
            <w:r w:rsidR="00B74180">
              <w:rPr>
                <w:noProof/>
                <w:webHidden/>
              </w:rPr>
              <w:fldChar w:fldCharType="begin"/>
            </w:r>
            <w:r w:rsidR="00B74180">
              <w:rPr>
                <w:noProof/>
                <w:webHidden/>
              </w:rPr>
              <w:instrText xml:space="preserve"> PAGEREF _Toc121096305 \h </w:instrText>
            </w:r>
            <w:r w:rsidR="00B74180">
              <w:rPr>
                <w:noProof/>
                <w:webHidden/>
              </w:rPr>
            </w:r>
            <w:r w:rsidR="00B74180">
              <w:rPr>
                <w:noProof/>
                <w:webHidden/>
              </w:rPr>
              <w:fldChar w:fldCharType="separate"/>
            </w:r>
            <w:r w:rsidR="00B74180">
              <w:rPr>
                <w:noProof/>
                <w:webHidden/>
              </w:rPr>
              <w:t>21</w:t>
            </w:r>
            <w:r w:rsidR="00B74180">
              <w:rPr>
                <w:noProof/>
                <w:webHidden/>
              </w:rPr>
              <w:fldChar w:fldCharType="end"/>
            </w:r>
          </w:hyperlink>
        </w:p>
        <w:p w14:paraId="4AC9A958" w14:textId="129CD925"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1096277"/>
      <w:r>
        <w:lastRenderedPageBreak/>
        <w:t>Chapter 1 - Introduction</w:t>
      </w:r>
      <w:bookmarkEnd w:id="0"/>
    </w:p>
    <w:p w14:paraId="759EC760" w14:textId="5A7C3A78" w:rsidR="0066291B" w:rsidRDefault="005F3F58" w:rsidP="005F3F58">
      <w:pPr>
        <w:pStyle w:val="Heading2"/>
      </w:pPr>
      <w:bookmarkStart w:id="1" w:name="_Toc121096278"/>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1096279"/>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7E48F284"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F8429A" w:rsidRPr="00F8429A">
            <w:rPr>
              <w:color w:val="000000"/>
            </w:rPr>
            <w:t>(</w:t>
          </w:r>
          <w:proofErr w:type="spellStart"/>
          <w:r w:rsidR="00F8429A" w:rsidRPr="00F8429A">
            <w:rPr>
              <w:color w:val="000000"/>
            </w:rPr>
            <w:t>Birckhead</w:t>
          </w:r>
          <w:proofErr w:type="spellEnd"/>
          <w:r w:rsidR="00F8429A" w:rsidRPr="00F8429A">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1096280"/>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1096281"/>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1096282"/>
      <w:r>
        <w:t xml:space="preserve">2.1 </w:t>
      </w:r>
      <w:r w:rsidR="00B20DF2">
        <w:t>Virtual Reality for People with Learning Disabilities</w:t>
      </w:r>
      <w:bookmarkEnd w:id="5"/>
    </w:p>
    <w:p w14:paraId="7FF8BAC0" w14:textId="270C788B"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F8429A" w:rsidRPr="00F8429A">
            <w:rPr>
              <w:color w:val="000000"/>
            </w:rPr>
            <w:t>(</w:t>
          </w:r>
          <w:proofErr w:type="spellStart"/>
          <w:r w:rsidR="00F8429A" w:rsidRPr="00F8429A">
            <w:rPr>
              <w:color w:val="000000"/>
            </w:rPr>
            <w:t>Mantovani</w:t>
          </w:r>
          <w:proofErr w:type="spellEnd"/>
          <w:r w:rsidR="00F8429A" w:rsidRPr="00F8429A">
            <w:rPr>
              <w:color w:val="000000"/>
            </w:rPr>
            <w:t xml:space="preserve"> et al. 2004; Van </w:t>
          </w:r>
          <w:proofErr w:type="spellStart"/>
          <w:r w:rsidR="00F8429A" w:rsidRPr="00F8429A">
            <w:rPr>
              <w:color w:val="000000"/>
            </w:rPr>
            <w:t>Wyk</w:t>
          </w:r>
          <w:proofErr w:type="spellEnd"/>
          <w:r w:rsidR="00F8429A" w:rsidRPr="00F8429A">
            <w:rPr>
              <w:color w:val="000000"/>
            </w:rPr>
            <w:t xml:space="preserve">, De Villiers 2009; </w:t>
          </w:r>
          <w:proofErr w:type="spellStart"/>
          <w:r w:rsidR="00F8429A" w:rsidRPr="00F8429A">
            <w:rPr>
              <w:color w:val="000000"/>
            </w:rPr>
            <w:t>Aïm</w:t>
          </w:r>
          <w:proofErr w:type="spellEnd"/>
          <w:r w:rsidR="00F8429A" w:rsidRPr="00F8429A">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F8429A" w:rsidRPr="00F8429A">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F8429A" w:rsidRPr="00F8429A">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F8429A" w:rsidRPr="00F8429A">
            <w:rPr>
              <w:color w:val="000000"/>
            </w:rPr>
            <w:t>(</w:t>
          </w:r>
          <w:proofErr w:type="spellStart"/>
          <w:r w:rsidR="00F8429A" w:rsidRPr="00F8429A">
            <w:rPr>
              <w:color w:val="000000"/>
            </w:rPr>
            <w:t>Mondello</w:t>
          </w:r>
          <w:proofErr w:type="spellEnd"/>
          <w:r w:rsidR="00F8429A" w:rsidRPr="00F8429A">
            <w:rPr>
              <w:color w:val="000000"/>
            </w:rPr>
            <w:t xml:space="preserve"> et al. 2018)</w:t>
          </w:r>
        </w:sdtContent>
      </w:sdt>
      <w:r w:rsidRPr="0066291B">
        <w:t xml:space="preserve">. </w:t>
      </w:r>
    </w:p>
    <w:p w14:paraId="5A743303" w14:textId="78E3B61A"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F8429A" w:rsidRPr="00F8429A">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F8429A" w:rsidRPr="00F8429A">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1096283"/>
      <w:r>
        <w:t xml:space="preserve">2.2 </w:t>
      </w:r>
      <w:r w:rsidR="00BB4061">
        <w:t>Virtual Reality in Travel Training</w:t>
      </w:r>
      <w:bookmarkEnd w:id="7"/>
    </w:p>
    <w:p w14:paraId="36D5D3EF" w14:textId="5E84A00B"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F8429A" w:rsidRPr="00F8429A">
            <w:rPr>
              <w:color w:val="000000"/>
            </w:rPr>
            <w:t>(</w:t>
          </w:r>
          <w:proofErr w:type="spellStart"/>
          <w:r w:rsidR="00F8429A" w:rsidRPr="00F8429A">
            <w:rPr>
              <w:color w:val="000000"/>
            </w:rPr>
            <w:t>Bernardes</w:t>
          </w:r>
          <w:proofErr w:type="spellEnd"/>
          <w:r w:rsidR="00F8429A" w:rsidRPr="00F8429A">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F8429A" w:rsidRPr="00F8429A">
            <w:rPr>
              <w:color w:val="000000"/>
            </w:rPr>
            <w:t>(</w:t>
          </w:r>
          <w:proofErr w:type="spellStart"/>
          <w:r w:rsidR="00F8429A" w:rsidRPr="00F8429A">
            <w:rPr>
              <w:color w:val="000000"/>
            </w:rPr>
            <w:t>Simões</w:t>
          </w:r>
          <w:proofErr w:type="spellEnd"/>
          <w:r w:rsidR="00F8429A" w:rsidRPr="00F8429A">
            <w:rPr>
              <w:color w:val="000000"/>
            </w:rPr>
            <w:t xml:space="preserve">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1096284"/>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7516C7A"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F8429A" w:rsidRPr="00F8429A">
            <w:rPr>
              <w:color w:val="000000"/>
            </w:rPr>
            <w:t>(</w:t>
          </w:r>
          <w:proofErr w:type="spellStart"/>
          <w:r w:rsidR="00F8429A" w:rsidRPr="00F8429A">
            <w:rPr>
              <w:color w:val="000000"/>
            </w:rPr>
            <w:t>Standen</w:t>
          </w:r>
          <w:proofErr w:type="spellEnd"/>
          <w:r w:rsidR="00F8429A" w:rsidRPr="00F8429A">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F8429A" w:rsidRPr="00F8429A">
            <w:rPr>
              <w:color w:val="000000"/>
            </w:rPr>
            <w:t>(</w:t>
          </w:r>
          <w:proofErr w:type="spellStart"/>
          <w:r w:rsidR="00F8429A" w:rsidRPr="00F8429A">
            <w:rPr>
              <w:color w:val="000000"/>
            </w:rPr>
            <w:t>Standen</w:t>
          </w:r>
          <w:proofErr w:type="spellEnd"/>
          <w:r w:rsidR="00F8429A" w:rsidRPr="00F8429A">
            <w:rPr>
              <w:color w:val="000000"/>
            </w:rPr>
            <w:t xml:space="preserve"> et al. 2006, p.612)</w:t>
          </w:r>
        </w:sdtContent>
      </w:sdt>
      <w:r>
        <w:t xml:space="preserve">. </w:t>
      </w:r>
    </w:p>
    <w:p w14:paraId="011ED1FC" w14:textId="18B18B1B"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F8429A" w:rsidRPr="00F8429A">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F8429A" w:rsidRPr="00F8429A">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F8429A" w:rsidRPr="00F8429A">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18BF6BA6"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F8429A" w:rsidRPr="00F8429A">
            <w:rPr>
              <w:color w:val="000000"/>
            </w:rPr>
            <w:t>(</w:t>
          </w:r>
          <w:proofErr w:type="spellStart"/>
          <w:r w:rsidR="00F8429A" w:rsidRPr="00F8429A">
            <w:rPr>
              <w:color w:val="000000"/>
            </w:rPr>
            <w:t>Checa</w:t>
          </w:r>
          <w:proofErr w:type="spellEnd"/>
          <w:r w:rsidR="00F8429A" w:rsidRPr="00F8429A">
            <w:rPr>
              <w:color w:val="000000"/>
            </w:rPr>
            <w:t xml:space="preserve"> et al. in Lucio Tommaso De </w:t>
          </w:r>
          <w:proofErr w:type="spellStart"/>
          <w:r w:rsidR="00F8429A" w:rsidRPr="00F8429A">
            <w:rPr>
              <w:color w:val="000000"/>
            </w:rPr>
            <w:t>Paolis</w:t>
          </w:r>
          <w:proofErr w:type="spellEnd"/>
          <w:r w:rsidR="00F8429A" w:rsidRPr="00F8429A">
            <w:rPr>
              <w:color w:val="000000"/>
            </w:rPr>
            <w:t xml:space="preserve">, Patrick </w:t>
          </w:r>
          <w:proofErr w:type="spellStart"/>
          <w:r w:rsidR="00F8429A" w:rsidRPr="00F8429A">
            <w:rPr>
              <w:color w:val="000000"/>
            </w:rPr>
            <w:t>Bourdot</w:t>
          </w:r>
          <w:proofErr w:type="spellEnd"/>
          <w:r w:rsidR="00F8429A" w:rsidRPr="00F8429A">
            <w:rPr>
              <w:color w:val="000000"/>
            </w:rPr>
            <w:t xml:space="preserve"> 2019; Cobbs et al. in Sharkey et al. 1998; </w:t>
          </w:r>
          <w:proofErr w:type="spellStart"/>
          <w:r w:rsidR="00F8429A" w:rsidRPr="00F8429A">
            <w:rPr>
              <w:color w:val="000000"/>
            </w:rPr>
            <w:t>Shopland</w:t>
          </w:r>
          <w:proofErr w:type="spellEnd"/>
          <w:r w:rsidR="00F8429A" w:rsidRPr="00F8429A">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F8429A" w:rsidRPr="00F8429A">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2ED3FEA"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F8429A" w:rsidRPr="00F8429A">
            <w:rPr>
              <w:color w:val="000000"/>
            </w:rPr>
            <w:t xml:space="preserve">(Strickland et al. 1996; </w:t>
          </w:r>
          <w:proofErr w:type="spellStart"/>
          <w:r w:rsidR="00F8429A" w:rsidRPr="00F8429A">
            <w:rPr>
              <w:color w:val="000000"/>
            </w:rPr>
            <w:t>Simões</w:t>
          </w:r>
          <w:proofErr w:type="spellEnd"/>
          <w:r w:rsidR="00F8429A" w:rsidRPr="00F8429A">
            <w:rPr>
              <w:color w:val="000000"/>
            </w:rPr>
            <w:t xml:space="preserve"> et al. 2018; </w:t>
          </w:r>
          <w:proofErr w:type="spellStart"/>
          <w:r w:rsidR="00F8429A" w:rsidRPr="00F8429A">
            <w:rPr>
              <w:color w:val="000000"/>
            </w:rPr>
            <w:t>Bernardes</w:t>
          </w:r>
          <w:proofErr w:type="spellEnd"/>
          <w:r w:rsidR="00F8429A" w:rsidRPr="00F8429A">
            <w:rPr>
              <w:color w:val="000000"/>
            </w:rPr>
            <w:t xml:space="preserve">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r>
        <w:br w:type="page"/>
      </w:r>
    </w:p>
    <w:p w14:paraId="73A7887A" w14:textId="4A3C1B86" w:rsidR="00014141" w:rsidRDefault="00DD7A78" w:rsidP="008514FB">
      <w:pPr>
        <w:pStyle w:val="Heading2"/>
      </w:pPr>
      <w:bookmarkStart w:id="13" w:name="_Toc121096285"/>
      <w:r>
        <w:lastRenderedPageBreak/>
        <w:t>2.</w:t>
      </w:r>
      <w:r w:rsidR="008514FB">
        <w:t>3</w:t>
      </w:r>
      <w:r w:rsidR="000004C4">
        <w:t xml:space="preserve"> Discomfort and User Experience</w:t>
      </w:r>
      <w:bookmarkEnd w:id="13"/>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1A233003"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F8429A" w:rsidRPr="00F8429A">
            <w:rPr>
              <w:color w:val="000000"/>
            </w:rPr>
            <w:t>(Chang et al. 2020, p.1660)</w:t>
          </w:r>
        </w:sdtContent>
      </w:sdt>
      <w:r w:rsidR="00D56FC5" w:rsidRPr="0066291B">
        <w:t>.</w:t>
      </w:r>
    </w:p>
    <w:p w14:paraId="69AC7668" w14:textId="5A660054" w:rsidR="008514FB" w:rsidRDefault="008514FB" w:rsidP="008514FB">
      <w:pPr>
        <w:pStyle w:val="Heading3"/>
      </w:pPr>
      <w:bookmarkStart w:id="14" w:name="_Toc121096286"/>
      <w:r>
        <w:t>2.3.1 Hardware</w:t>
      </w:r>
      <w:bookmarkEnd w:id="14"/>
    </w:p>
    <w:p w14:paraId="707F10AC" w14:textId="365AF655"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F8429A" w:rsidRPr="00F8429A">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F8429A" w:rsidRPr="00F8429A">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F8429A" w:rsidRPr="00F8429A">
            <w:rPr>
              <w:color w:val="000000"/>
            </w:rPr>
            <w:t>(</w:t>
          </w:r>
          <w:proofErr w:type="spellStart"/>
          <w:r w:rsidR="00F8429A" w:rsidRPr="00F8429A">
            <w:rPr>
              <w:color w:val="000000"/>
            </w:rPr>
            <w:t>DiZio</w:t>
          </w:r>
          <w:proofErr w:type="spellEnd"/>
          <w:r w:rsidR="00F8429A" w:rsidRPr="00F8429A">
            <w:rPr>
              <w:color w:val="000000"/>
            </w:rPr>
            <w:t xml:space="preserve">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F8429A" w:rsidRPr="00F8429A">
            <w:rPr>
              <w:color w:val="000000"/>
            </w:rPr>
            <w:t>(</w:t>
          </w:r>
          <w:proofErr w:type="spellStart"/>
          <w:r w:rsidR="00F8429A" w:rsidRPr="00F8429A">
            <w:rPr>
              <w:color w:val="000000"/>
            </w:rPr>
            <w:t>Renkewitz</w:t>
          </w:r>
          <w:proofErr w:type="spellEnd"/>
          <w:r w:rsidR="00F8429A" w:rsidRPr="00F8429A">
            <w:rPr>
              <w:color w:val="000000"/>
            </w:rPr>
            <w:t>, Alexander 2007)</w:t>
          </w:r>
        </w:sdtContent>
      </w:sdt>
      <w:r w:rsidR="005817E0">
        <w:t>. As interest in VR experiences continues to grow significantly</w:t>
      </w:r>
      <w:r w:rsidR="000F4FE0">
        <w:t xml:space="preserve"> </w:t>
      </w:r>
      <w:r w:rsidR="000F4FE0">
        <w:rPr>
          <w:b/>
          <w:bCs/>
        </w:rPr>
        <w:t>(ref here)</w:t>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F8429A" w:rsidRPr="00F8429A">
            <w:rPr>
              <w:color w:val="000000"/>
            </w:rPr>
            <w:t>(Chang et al. 2020, p.1660)</w:t>
          </w:r>
        </w:sdtContent>
      </w:sdt>
      <w:r w:rsidR="005817E0">
        <w:t>. Recent technological advancements and research ha</w:t>
      </w:r>
      <w:r w:rsidR="00DF0486">
        <w:t>ve</w:t>
      </w:r>
      <w:r w:rsidR="005817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F8429A" w:rsidRPr="00F8429A">
            <w:rPr>
              <w:color w:val="000000"/>
            </w:rPr>
            <w:t xml:space="preserve">(Pohl et al. 2013; van </w:t>
          </w:r>
          <w:proofErr w:type="spellStart"/>
          <w:r w:rsidR="00F8429A" w:rsidRPr="00F8429A">
            <w:rPr>
              <w:color w:val="000000"/>
            </w:rPr>
            <w:t>Waveren</w:t>
          </w:r>
          <w:proofErr w:type="spellEnd"/>
          <w:r w:rsidR="00F8429A" w:rsidRPr="00F8429A">
            <w:rPr>
              <w:color w:val="000000"/>
            </w:rPr>
            <w:t xml:space="preserve"> 2016; Nguyen 2020; Kumar Kundu et al. 2021)</w:t>
          </w:r>
        </w:sdtContent>
      </w:sdt>
      <w:r w:rsidR="00630452">
        <w:rPr>
          <w:color w:val="000000"/>
        </w:rPr>
        <w:t>;</w:t>
      </w:r>
      <w:r w:rsidR="005817E0">
        <w:rPr>
          <w:color w:val="000000"/>
        </w:rPr>
        <w:t xml:space="preserve"> some of which now come as part of the consumer</w:t>
      </w:r>
      <w:r w:rsidR="00DF0486">
        <w:rPr>
          <w:color w:val="000000"/>
        </w:rPr>
        <w:t>-</w:t>
      </w:r>
      <w:r w:rsidR="005817E0">
        <w:rPr>
          <w:color w:val="000000"/>
        </w:rPr>
        <w:t xml:space="preserve">grade HMD devices available to the </w:t>
      </w:r>
      <w:r w:rsidR="008F6CC1">
        <w:rPr>
          <w:color w:val="000000"/>
        </w:rPr>
        <w:t>public</w:t>
      </w:r>
      <w:r w:rsidR="005817E0">
        <w:rPr>
          <w:color w:val="000000"/>
        </w:rPr>
        <w:t xml:space="preserve">. </w:t>
      </w:r>
    </w:p>
    <w:p w14:paraId="279F516C" w14:textId="01583AAF"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F8429A" w:rsidRPr="00F8429A">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w:t>
      </w:r>
      <w:r w:rsidR="00990046">
        <w:rPr>
          <w:color w:val="000000"/>
        </w:rPr>
        <w:t>s</w:t>
      </w:r>
      <w:r w:rsidR="00FE725A">
        <w:rPr>
          <w:color w:val="000000"/>
        </w:rPr>
        <w:t xml:space="preserve">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F8429A" w:rsidRPr="00F8429A">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proofErr w:type="spellStart"/>
      <w:r w:rsidR="002F5825">
        <w:rPr>
          <w:color w:val="000000"/>
        </w:rPr>
        <w:t>biosignal</w:t>
      </w:r>
      <w:proofErr w:type="spellEnd"/>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w:t>
      </w:r>
      <w:r w:rsidR="00990046">
        <w:rPr>
          <w:color w:val="000000"/>
        </w:rPr>
        <w:t>levels</w:t>
      </w:r>
      <w:r w:rsidR="002F5825">
        <w:rPr>
          <w:color w:val="000000"/>
        </w:rPr>
        <w:t xml:space="preserve"> for participants in the CRVE condition compared to </w:t>
      </w:r>
      <w:r w:rsidR="00DF0486">
        <w:rPr>
          <w:color w:val="000000"/>
        </w:rPr>
        <w:t xml:space="preserve">those </w:t>
      </w:r>
      <w:r w:rsidR="002F582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F8429A" w:rsidRPr="00F8429A">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w:t>
      </w:r>
      <w:r w:rsidR="005B789B">
        <w:rPr>
          <w:color w:val="000000"/>
        </w:rPr>
        <w:lastRenderedPageBreak/>
        <w:t xml:space="preserve">developer </w:t>
      </w:r>
      <w:r w:rsidR="00DF0486">
        <w:rPr>
          <w:color w:val="000000"/>
        </w:rPr>
        <w:t>can</w:t>
      </w:r>
      <w:r w:rsidR="005B789B">
        <w:rPr>
          <w:color w:val="000000"/>
        </w:rPr>
        <w:t xml:space="preserve"> set the desired refresh rate of their app via their development tools (i.e., Unreal Engine). </w:t>
      </w:r>
    </w:p>
    <w:p w14:paraId="596D27AB" w14:textId="714F95F2"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w:t>
      </w:r>
      <w:r w:rsidR="00DF0486">
        <w:rPr>
          <w:color w:val="000000"/>
        </w:rPr>
        <w:t>-</w:t>
      </w:r>
      <w:r w:rsidR="00401F81">
        <w:rPr>
          <w:color w:val="000000"/>
        </w:rPr>
        <w:t>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bookmarkStart w:id="15" w:name="_Toc121096287"/>
      <w:r>
        <w:t xml:space="preserve">2.3.2 </w:t>
      </w:r>
      <w:commentRangeStart w:id="16"/>
      <w:r>
        <w:t>Human Factors</w:t>
      </w:r>
      <w:bookmarkEnd w:id="15"/>
      <w:commentRangeEnd w:id="16"/>
      <w:r w:rsidR="00A00465">
        <w:rPr>
          <w:rStyle w:val="CommentReference"/>
          <w:rFonts w:eastAsiaTheme="minorHAnsi" w:cstheme="minorBidi"/>
          <w:color w:val="auto"/>
          <w:lang w:val="en-GB"/>
        </w:rPr>
        <w:commentReference w:id="16"/>
      </w:r>
    </w:p>
    <w:p w14:paraId="23E7E529" w14:textId="77777777" w:rsidR="00F17B60"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F8429A" w:rsidRPr="00F8429A">
            <w:rPr>
              <w:color w:val="000000"/>
            </w:rPr>
            <w:t>(</w:t>
          </w:r>
          <w:proofErr w:type="spellStart"/>
          <w:r w:rsidR="00F8429A" w:rsidRPr="00F8429A">
            <w:rPr>
              <w:color w:val="000000"/>
            </w:rPr>
            <w:t>Stanney</w:t>
          </w:r>
          <w:proofErr w:type="spellEnd"/>
          <w:r w:rsidR="00F8429A" w:rsidRPr="00F8429A">
            <w:rPr>
              <w:color w:val="000000"/>
            </w:rPr>
            <w:t xml:space="preserve"> et al. 2016; Chang et al. 2020; </w:t>
          </w:r>
          <w:proofErr w:type="spellStart"/>
          <w:r w:rsidR="00F8429A" w:rsidRPr="00F8429A">
            <w:rPr>
              <w:color w:val="000000"/>
            </w:rPr>
            <w:t>Saredakis</w:t>
          </w:r>
          <w:proofErr w:type="spellEnd"/>
          <w:r w:rsidR="00F8429A" w:rsidRPr="00F8429A">
            <w:rPr>
              <w:color w:val="000000"/>
            </w:rPr>
            <w:t xml:space="preserve">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F8429A" w:rsidRPr="00F8429A">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360E43">
        <w:rPr>
          <w:b/>
          <w:bCs/>
        </w:rPr>
        <w:t>ref here</w:t>
      </w:r>
      <w:r w:rsidR="004954FD">
        <w:rPr>
          <w:b/>
          <w:bCs/>
        </w:rPr>
        <w:t>)</w:t>
      </w:r>
      <w:r w:rsidR="004954FD" w:rsidRPr="004954FD">
        <w:t xml:space="preserve"> that investigate the influence of age, findings returned mixed results. Results of studies</w:t>
      </w:r>
      <w:r w:rsidR="00CD320A">
        <w:t xml:space="preserve"> </w:t>
      </w:r>
      <w:r w:rsidR="00CD320A">
        <w:rPr>
          <w:b/>
          <w:bCs/>
        </w:rPr>
        <w:t>(ref here)</w:t>
      </w:r>
      <w:r w:rsidR="004954FD" w:rsidRPr="004954FD">
        <w:t xml:space="preserve"> on gender echo a similar sentiment.</w:t>
      </w:r>
      <w:r w:rsidR="00F17B60">
        <w:t xml:space="preserve"> </w:t>
      </w:r>
      <w:r w:rsidR="00F17B60">
        <w:rPr>
          <w:b/>
          <w:bCs/>
        </w:rPr>
        <w:t>(Include data)</w:t>
      </w:r>
      <w:r w:rsidR="004954FD" w:rsidRPr="004954FD">
        <w:t xml:space="preserve"> </w:t>
      </w:r>
      <w:r w:rsidR="00FE6770">
        <w:t>Thus, it is still difficult to conclude whether these factors influence a user’s level of comfort in VR</w:t>
      </w:r>
      <w:r w:rsidR="00F17B60">
        <w:t xml:space="preserve"> despite having a few different studies looking to quantify them as factors</w:t>
      </w:r>
      <w:r w:rsidR="00FE6770">
        <w:t xml:space="preserve">. </w:t>
      </w:r>
    </w:p>
    <w:p w14:paraId="2AC4ACFA" w14:textId="25265334" w:rsidR="001E7FAD" w:rsidRPr="001D20D4" w:rsidRDefault="004954FD" w:rsidP="009C69B4">
      <w:r w:rsidRPr="004954FD">
        <w:t xml:space="preserve">Learning disabilities as a human factor, however, </w:t>
      </w:r>
      <w:r w:rsidR="00DF0486">
        <w:t>are</w:t>
      </w:r>
      <w:r w:rsidRPr="004954FD">
        <w:t xml:space="preserve"> still underreported</w:t>
      </w:r>
      <w:r w:rsidR="00FE6770">
        <w:t xml:space="preserve">, especially when compared </w:t>
      </w:r>
      <w:r w:rsidR="00DF0486">
        <w:t>to</w:t>
      </w:r>
      <w:r w:rsidR="00FE6770">
        <w:t xml:space="preserve"> the factors discussed above</w:t>
      </w:r>
      <w:r w:rsidRPr="004954FD">
        <w:t xml:space="preserve">. </w:t>
      </w:r>
      <w:r w:rsidR="00F17B60">
        <w:t>The</w:t>
      </w:r>
      <w:r w:rsidR="00F8429A">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F8429A" w:rsidRPr="00F8429A">
            <w:rPr>
              <w:color w:val="000000"/>
            </w:rPr>
            <w:t xml:space="preserve">(Wang, Reid 2011; </w:t>
          </w:r>
          <w:proofErr w:type="spellStart"/>
          <w:r w:rsidR="00F8429A" w:rsidRPr="00F8429A">
            <w:rPr>
              <w:color w:val="000000"/>
            </w:rPr>
            <w:t>Bian</w:t>
          </w:r>
          <w:proofErr w:type="spellEnd"/>
          <w:r w:rsidR="00F8429A" w:rsidRPr="00F8429A">
            <w:rPr>
              <w:color w:val="000000"/>
            </w:rPr>
            <w:t xml:space="preserve"> et al. 2013; Glaser et al. 2022)</w:t>
          </w:r>
        </w:sdtContent>
      </w:sdt>
      <w:r w:rsidR="00F8429A">
        <w:t xml:space="preserve"> </w:t>
      </w:r>
      <w:r w:rsidR="00F17B60">
        <w:t xml:space="preserve">that are currently available do </w:t>
      </w:r>
      <w:r w:rsidR="00F8429A">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
          <w:id w:val="1477343078"/>
          <w:placeholder>
            <w:docPart w:val="DefaultPlaceholder_-1854013440"/>
          </w:placeholder>
        </w:sdtPr>
        <w:sdtContent>
          <w:r w:rsidR="00F8429A" w:rsidRPr="00F8429A">
            <w:rPr>
              <w:color w:val="000000"/>
            </w:rPr>
            <w:t>(</w:t>
          </w:r>
          <w:proofErr w:type="spellStart"/>
          <w:r w:rsidR="00F8429A" w:rsidRPr="00F8429A">
            <w:rPr>
              <w:color w:val="000000"/>
            </w:rPr>
            <w:t>Stankiewicz</w:t>
          </w:r>
          <w:proofErr w:type="spellEnd"/>
          <w:r w:rsidR="00F8429A" w:rsidRPr="00F8429A">
            <w:rPr>
              <w:color w:val="000000"/>
            </w:rPr>
            <w:t xml:space="preserve"> et al. 2020)</w:t>
          </w:r>
        </w:sdtContent>
      </w:sdt>
      <w:r w:rsidRPr="004954FD">
        <w:t xml:space="preserve"> it can be theorised that individuals with autism might be more susceptible to experiencing cybersickness in the virtual world </w:t>
      </w:r>
      <w:r w:rsidR="00FE6770" w:rsidRPr="004954FD">
        <w:t>because of</w:t>
      </w:r>
      <w:r w:rsidRPr="004954FD">
        <w:t xml:space="preserve"> ocular vestibular mismatch.</w:t>
      </w:r>
    </w:p>
    <w:p w14:paraId="335150B8" w14:textId="73AE1618" w:rsidR="007D669B" w:rsidRPr="006D5A8A" w:rsidRDefault="007D669B" w:rsidP="007D669B">
      <w:pPr>
        <w:pStyle w:val="Heading3"/>
      </w:pPr>
      <w:bookmarkStart w:id="17" w:name="_Toc121096288"/>
      <w:r>
        <w:t>2.3.3 Content</w:t>
      </w:r>
      <w:bookmarkEnd w:id="17"/>
    </w:p>
    <w:p w14:paraId="7B7644E4" w14:textId="1F52A306" w:rsidR="004F2459" w:rsidRDefault="001878A9" w:rsidP="009C69B4">
      <w:pPr>
        <w:rPr>
          <w:color w:val="000000"/>
        </w:rPr>
      </w:pPr>
      <w:r>
        <w:rPr>
          <w:color w:val="000000"/>
        </w:rPr>
        <w:t xml:space="preserve">There are a variety of different content elements that have been found to contribute to cyber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w:t>
      </w:r>
      <w:r w:rsidR="008D214A">
        <w:rPr>
          <w:b/>
          <w:bCs/>
          <w:color w:val="000000"/>
        </w:rPr>
        <w:t>ref</w:t>
      </w:r>
      <w:r>
        <w:rPr>
          <w:b/>
          <w:bCs/>
          <w:color w:val="000000"/>
        </w:rPr>
        <w:t xml:space="preserve">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F8429A" w:rsidRPr="00F8429A">
            <w:rPr>
              <w:color w:val="000000"/>
            </w:rPr>
            <w:t xml:space="preserve">(Jaeger, Mourant 2001; Dong, </w:t>
          </w:r>
          <w:proofErr w:type="spellStart"/>
          <w:r w:rsidR="00F8429A" w:rsidRPr="00F8429A">
            <w:rPr>
              <w:color w:val="000000"/>
            </w:rPr>
            <w:t>Stoffregen</w:t>
          </w:r>
          <w:proofErr w:type="spellEnd"/>
          <w:r w:rsidR="00F8429A" w:rsidRPr="00F8429A">
            <w:rPr>
              <w:color w:val="000000"/>
            </w:rPr>
            <w:t xml:space="preserve">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F8429A" w:rsidRPr="00F8429A">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F8429A" w:rsidRPr="00F8429A">
            <w:rPr>
              <w:color w:val="000000"/>
            </w:rPr>
            <w:t xml:space="preserve">(Fernandes, </w:t>
          </w:r>
          <w:proofErr w:type="spellStart"/>
          <w:r w:rsidR="00F8429A" w:rsidRPr="00F8429A">
            <w:rPr>
              <w:color w:val="000000"/>
            </w:rPr>
            <w:t>Feiner</w:t>
          </w:r>
          <w:proofErr w:type="spellEnd"/>
          <w:r w:rsidR="00F8429A" w:rsidRPr="00F8429A">
            <w:rPr>
              <w:color w:val="000000"/>
            </w:rPr>
            <w:t xml:space="preserve"> 2016; Kobayashi et al. 2015)</w:t>
          </w:r>
        </w:sdtContent>
      </w:sdt>
      <w:r w:rsidR="004F2459">
        <w:rPr>
          <w:color w:val="000000"/>
        </w:rPr>
        <w:t>.</w:t>
      </w:r>
    </w:p>
    <w:p w14:paraId="6DFD001B" w14:textId="2ED402DD"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w:t>
      </w:r>
      <w:r>
        <w:rPr>
          <w:color w:val="000000"/>
        </w:rPr>
        <w:lastRenderedPageBreak/>
        <w:t xml:space="preserve">content. In the studies by Fernandes et al. and Kobayashi et al., both concluded that narrowing the FOV via content was also an effective method </w:t>
      </w:r>
      <w:r w:rsidR="00DF0486">
        <w:rPr>
          <w:color w:val="000000"/>
        </w:rPr>
        <w:t>of</w:t>
      </w:r>
      <w:r>
        <w:rPr>
          <w:color w:val="000000"/>
        </w:rPr>
        <w:t xml:space="preserve"> reducing a user’s VR sickness symptoms. However, as this is out of the scope of the project, content FOV modifications will need to be investigated further in future work to determine its potential role </w:t>
      </w:r>
      <w:r w:rsidR="0036683C">
        <w:rPr>
          <w:color w:val="000000"/>
        </w:rPr>
        <w:t>as a motion sickness content factor.</w:t>
      </w:r>
      <w:r>
        <w:rPr>
          <w:color w:val="000000"/>
        </w:rPr>
        <w:t xml:space="preserve"> </w:t>
      </w:r>
    </w:p>
    <w:p w14:paraId="0F0C5815" w14:textId="6A25B2D0"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w:t>
      </w:r>
      <w:r w:rsidR="00990046">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F8429A" w:rsidRPr="00F8429A">
            <w:rPr>
              <w:color w:val="000000"/>
            </w:rPr>
            <w:t>(Golding et al. 2012; Davis et al. 2015; Carnegie, Rhee 2015)</w:t>
          </w:r>
        </w:sdtContent>
      </w:sdt>
      <w:r w:rsidR="00883EDF">
        <w:rPr>
          <w:color w:val="000000"/>
        </w:rPr>
        <w:t xml:space="preserve">. </w:t>
      </w:r>
      <w:r w:rsidR="00FC59AD">
        <w:rPr>
          <w:color w:val="000000"/>
        </w:rPr>
        <w:t xml:space="preserve">Chang et al. </w:t>
      </w:r>
      <w:r w:rsidR="00990046">
        <w:rPr>
          <w:color w:val="000000"/>
        </w:rPr>
        <w:t>suggests</w:t>
      </w:r>
      <w:r w:rsidR="00FC59AD">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F8429A" w:rsidRPr="00F8429A">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w:t>
      </w:r>
      <w:r w:rsidR="00DF0486">
        <w:rPr>
          <w:color w:val="000000"/>
        </w:rPr>
        <w:t>-</w:t>
      </w:r>
      <w:r w:rsidR="00FC59AD">
        <w:rPr>
          <w:color w:val="000000"/>
        </w:rPr>
        <w:t xml:space="preserve">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A599142" w14:textId="7AD74454"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F8429A" w:rsidRPr="00F8429A">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F8429A" w:rsidRPr="00F8429A">
            <w:rPr>
              <w:color w:val="000000"/>
            </w:rPr>
            <w:t xml:space="preserve">(Chen et al. 2011; Dong, </w:t>
          </w:r>
          <w:proofErr w:type="spellStart"/>
          <w:r w:rsidR="00F8429A" w:rsidRPr="00F8429A">
            <w:rPr>
              <w:color w:val="000000"/>
            </w:rPr>
            <w:t>Stoffregen</w:t>
          </w:r>
          <w:proofErr w:type="spellEnd"/>
          <w:r w:rsidR="00F8429A" w:rsidRPr="00F8429A">
            <w:rPr>
              <w:color w:val="000000"/>
            </w:rPr>
            <w:t xml:space="preserve">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Pr>
          <w:color w:val="000000"/>
        </w:rPr>
        <w:t>-</w:t>
      </w:r>
      <w:r w:rsidR="005E5C69">
        <w:rPr>
          <w:color w:val="000000"/>
        </w:rPr>
        <w:t xml:space="preserve">crossing habits. This can be implemented </w:t>
      </w:r>
      <w:r w:rsidR="00E351DF">
        <w:rPr>
          <w:color w:val="000000"/>
        </w:rPr>
        <w:t>using</w:t>
      </w:r>
      <w:r w:rsidR="005E5C69">
        <w:rPr>
          <w:color w:val="000000"/>
        </w:rPr>
        <w:t xml:space="preserve"> the VR </w:t>
      </w:r>
      <w:r w:rsidR="00990046">
        <w:rPr>
          <w:color w:val="000000"/>
        </w:rPr>
        <w:t xml:space="preserve">hand </w:t>
      </w:r>
      <w:r w:rsidR="005E5C69">
        <w:rPr>
          <w:color w:val="000000"/>
        </w:rPr>
        <w:t xml:space="preserve">controllers </w:t>
      </w:r>
      <w:r w:rsidR="00E351DF">
        <w:rPr>
          <w:color w:val="000000"/>
        </w:rPr>
        <w:t xml:space="preserve">and HMD </w:t>
      </w:r>
      <w:r w:rsidR="005E5C69">
        <w:rPr>
          <w:color w:val="000000"/>
        </w:rPr>
        <w:t>as trackers for a player’s movement</w:t>
      </w:r>
      <w:r w:rsidR="00990046">
        <w:rPr>
          <w:color w:val="000000"/>
        </w:rPr>
        <w:t xml:space="preserve"> and gestures</w:t>
      </w:r>
      <w:r w:rsidR="005E5C69">
        <w:rPr>
          <w:color w:val="000000"/>
        </w:rPr>
        <w:t>, thus</w:t>
      </w:r>
      <w:r w:rsidR="00E351DF">
        <w:rPr>
          <w:color w:val="000000"/>
        </w:rPr>
        <w:t>,</w:t>
      </w:r>
      <w:r w:rsidR="005E5C69">
        <w:rPr>
          <w:color w:val="000000"/>
        </w:rPr>
        <w:t xml:space="preserve"> encouraging them to actively move about </w:t>
      </w:r>
      <w:r w:rsidR="00E82226">
        <w:rPr>
          <w:color w:val="000000"/>
        </w:rPr>
        <w:t>and interact with the VLE</w:t>
      </w:r>
      <w:r>
        <w:rPr>
          <w:color w:val="000000"/>
        </w:rPr>
        <w:t>.</w:t>
      </w:r>
      <w:r w:rsidR="005E5C69">
        <w:rPr>
          <w:color w:val="000000"/>
        </w:rPr>
        <w:t xml:space="preserve"> </w:t>
      </w:r>
      <w:r w:rsidR="00E351DF">
        <w:rPr>
          <w:color w:val="000000"/>
        </w:rPr>
        <w:t xml:space="preserve">Moreover, by having the user </w:t>
      </w:r>
      <w:r w:rsidR="00E82226">
        <w:rPr>
          <w:color w:val="000000"/>
        </w:rPr>
        <w:t>interacting</w:t>
      </w:r>
      <w:r w:rsidR="00E351DF">
        <w:rPr>
          <w:color w:val="000000"/>
        </w:rPr>
        <w:t xml:space="preserve"> with the virtual world to navigate within it, the user simulates real</w:t>
      </w:r>
      <w:r w:rsidR="00DF0486">
        <w:rPr>
          <w:color w:val="000000"/>
        </w:rPr>
        <w:t>-</w:t>
      </w:r>
      <w:r w:rsidR="00E351DF">
        <w:rPr>
          <w:color w:val="000000"/>
        </w:rPr>
        <w:t>world behaviours (i.e., walking and crossing roads) that are required as part of the learning experience of the travel training simulation.</w:t>
      </w:r>
    </w:p>
    <w:p w14:paraId="1644587A" w14:textId="6FB0F490"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w:t>
      </w:r>
      <w:r w:rsidRPr="008D214A">
        <w:rPr>
          <w:b/>
          <w:bCs/>
          <w:color w:val="000000"/>
        </w:rPr>
        <w:t>(</w:t>
      </w:r>
      <w:r w:rsidR="008D214A">
        <w:rPr>
          <w:b/>
          <w:bCs/>
          <w:color w:val="000000"/>
        </w:rPr>
        <w:t>ref here</w:t>
      </w:r>
      <w:r w:rsidRPr="008D214A">
        <w:rPr>
          <w:b/>
          <w:bCs/>
          <w:color w:val="000000"/>
        </w:rPr>
        <w:t>)</w:t>
      </w:r>
      <w:r>
        <w:rPr>
          <w:color w:val="000000"/>
        </w:rPr>
        <w:t xml:space="preserve">. A potential </w:t>
      </w:r>
      <w:r>
        <w:rPr>
          <w:color w:val="000000"/>
        </w:rPr>
        <w:lastRenderedPageBreak/>
        <w:t>reason for this is that “moving stimuli produces the optical flow of a VR scene” thus enabling the 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F8429A" w:rsidRPr="00F8429A">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F8429A" w:rsidRPr="00F8429A">
            <w:rPr>
              <w:color w:val="000000"/>
            </w:rPr>
            <w:t>(Lo, So 2001)</w:t>
          </w:r>
        </w:sdtContent>
      </w:sdt>
      <w:r w:rsidR="00C20B32">
        <w:rPr>
          <w:color w:val="000000"/>
        </w:rPr>
        <w:t xml:space="preserve">. </w:t>
      </w:r>
      <w:r w:rsidR="004478E3">
        <w:rPr>
          <w:color w:val="000000"/>
        </w:rPr>
        <w:t xml:space="preserve">The </w:t>
      </w:r>
      <w:r w:rsidR="00016B5A">
        <w:rPr>
          <w:color w:val="000000"/>
        </w:rPr>
        <w:t xml:space="preserve">findings </w:t>
      </w:r>
      <w:r w:rsidR="00DF0486">
        <w:rPr>
          <w:color w:val="000000"/>
        </w:rPr>
        <w:t>of</w:t>
      </w:r>
      <w:r w:rsidR="004478E3">
        <w:rPr>
          <w:color w:val="000000"/>
        </w:rPr>
        <w:t xml:space="preserve"> Lu et al. echo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F8429A" w:rsidRPr="00F8429A">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1DF9A9E9" w14:textId="37023CD5" w:rsidR="00631BAD" w:rsidRDefault="004854B1" w:rsidP="00631BAD">
      <w:pPr>
        <w:rPr>
          <w:color w:val="000000"/>
        </w:rPr>
      </w:pPr>
      <w:r>
        <w:rPr>
          <w:color w:val="000000"/>
        </w:rPr>
        <w:t>The other parameter of optical flow involves rotational movements. Studies</w:t>
      </w:r>
      <w:r w:rsidR="00CB2CDF">
        <w:rPr>
          <w:color w:val="000000"/>
        </w:rPr>
        <w:t xml:space="preserve"> </w:t>
      </w:r>
      <w:r w:rsidR="00CB2CDF">
        <w:rPr>
          <w:b/>
          <w:bCs/>
          <w:color w:val="000000"/>
        </w:rPr>
        <w:t>(ref here)</w:t>
      </w:r>
      <w:r>
        <w:rPr>
          <w:color w:val="000000"/>
        </w:rPr>
        <w:t xml:space="preserve"> found that users show a higher level of discomfort when subjected to rotational movements in comparison to translational movements. </w:t>
      </w:r>
      <w:r w:rsidR="00CD3D05">
        <w:rPr>
          <w:color w:val="000000"/>
        </w:rPr>
        <w:t>This feeling of discomfort is further exacerbated when the user is exposed to rotational movement across multiple axes</w:t>
      </w:r>
      <w:r w:rsidR="00CB2CDF">
        <w:rPr>
          <w:color w:val="000000"/>
        </w:rPr>
        <w:t xml:space="preserve"> </w:t>
      </w:r>
      <w:r w:rsidR="00CB2CDF">
        <w:rPr>
          <w:b/>
          <w:bCs/>
          <w:color w:val="000000"/>
        </w:rPr>
        <w:t>(ref here)</w:t>
      </w:r>
      <w:r w:rsidR="00CD3D05">
        <w:rPr>
          <w:color w:val="000000"/>
        </w:rPr>
        <w:t xml:space="preserve">.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F8429A" w:rsidRPr="00F8429A">
            <w:rPr>
              <w:color w:val="000000"/>
            </w:rPr>
            <w:t>(Bos et al. 2008)</w:t>
          </w:r>
        </w:sdtContent>
      </w:sdt>
      <w:r w:rsidR="00C43C46">
        <w:rPr>
          <w:color w:val="000000"/>
        </w:rPr>
        <w:t xml:space="preserve"> based on the conflicting stimuli a user receives from the real and virtual world. A solution to this from the perspective of the project’s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 navigation </w:t>
      </w:r>
      <w:r w:rsidR="00DF0486">
        <w:rPr>
          <w:color w:val="000000"/>
        </w:rPr>
        <w:t>from</w:t>
      </w:r>
      <w:r w:rsidR="00C43C46">
        <w:rPr>
          <w:color w:val="000000"/>
        </w:rPr>
        <w:t xml:space="preserve">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methods such as “</w:t>
      </w:r>
      <w:proofErr w:type="spellStart"/>
      <w:r w:rsidR="00CF5607">
        <w:rPr>
          <w:color w:val="000000"/>
        </w:rPr>
        <w:t>holoport</w:t>
      </w:r>
      <w:proofErr w:type="spellEnd"/>
      <w:r w:rsidR="00CF5607">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F8429A" w:rsidRPr="00F8429A">
            <w:rPr>
              <w:color w:val="000000"/>
            </w:rPr>
            <w:t>(</w:t>
          </w:r>
          <w:proofErr w:type="spellStart"/>
          <w:r w:rsidR="00F8429A" w:rsidRPr="00F8429A">
            <w:rPr>
              <w:color w:val="000000"/>
            </w:rPr>
            <w:t>VRChat</w:t>
          </w:r>
          <w:proofErr w:type="spellEnd"/>
          <w:r w:rsidR="00F8429A" w:rsidRPr="00F8429A">
            <w:rPr>
              <w:color w:val="000000"/>
            </w:rPr>
            <w:t xml:space="preserve"> 2016; Griffin, </w:t>
          </w:r>
          <w:proofErr w:type="spellStart"/>
          <w:r w:rsidR="00F8429A" w:rsidRPr="00F8429A">
            <w:rPr>
              <w:color w:val="000000"/>
            </w:rPr>
            <w:t>Folmer</w:t>
          </w:r>
          <w:proofErr w:type="spellEnd"/>
          <w:r w:rsidR="00F8429A" w:rsidRPr="00F8429A">
            <w:rPr>
              <w:color w:val="000000"/>
            </w:rPr>
            <w:t xml:space="preserve"> 2019)</w:t>
          </w:r>
        </w:sdtContent>
      </w:sdt>
      <w:r w:rsidR="00CF5607">
        <w:rPr>
          <w:color w:val="000000"/>
        </w:rPr>
        <w:t xml:space="preserve">. Instead of watching a player character walk to the point in </w:t>
      </w:r>
      <w:r w:rsidR="00DF0486">
        <w:rPr>
          <w:color w:val="000000"/>
        </w:rPr>
        <w:t xml:space="preserve">the </w:t>
      </w:r>
      <w:r w:rsidR="00CF5607">
        <w:rPr>
          <w:color w:val="000000"/>
        </w:rPr>
        <w:t xml:space="preserve">third person and then resuming </w:t>
      </w:r>
      <w:r w:rsidR="00DF0486">
        <w:rPr>
          <w:color w:val="000000"/>
        </w:rPr>
        <w:t>the</w:t>
      </w:r>
      <w:r w:rsidR="00CF5607">
        <w:rPr>
          <w:color w:val="000000"/>
        </w:rPr>
        <w:t xml:space="preserve">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point. </w:t>
      </w:r>
    </w:p>
    <w:p w14:paraId="0473D9CE" w14:textId="77777777" w:rsidR="00631BAD" w:rsidRDefault="00631BAD">
      <w:pPr>
        <w:spacing w:line="259" w:lineRule="auto"/>
        <w:rPr>
          <w:color w:val="000000"/>
        </w:rPr>
      </w:pPr>
      <w:r>
        <w:rPr>
          <w:color w:val="000000"/>
        </w:rPr>
        <w:br w:type="page"/>
      </w:r>
    </w:p>
    <w:p w14:paraId="26760489" w14:textId="6BD7CF89" w:rsidR="005A50BF" w:rsidRDefault="005A50BF" w:rsidP="005A50BF">
      <w:pPr>
        <w:pStyle w:val="Heading2"/>
      </w:pPr>
      <w:bookmarkStart w:id="18" w:name="_Toc121096289"/>
      <w:r>
        <w:lastRenderedPageBreak/>
        <w:t>2.</w:t>
      </w:r>
      <w:r w:rsidR="00534850">
        <w:t>4</w:t>
      </w:r>
      <w:r>
        <w:t xml:space="preserve"> User</w:t>
      </w:r>
      <w:r w:rsidR="00AE395D">
        <w:t>-</w:t>
      </w:r>
      <w:r w:rsidR="00B5261F">
        <w:t>Centred</w:t>
      </w:r>
      <w:r>
        <w:t xml:space="preserve"> Design</w:t>
      </w:r>
      <w:bookmarkEnd w:id="18"/>
    </w:p>
    <w:p w14:paraId="76DAA2A4" w14:textId="4EB7DF1E"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F8429A" w:rsidRPr="00F8429A">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F8429A" w:rsidRPr="00F8429A">
            <w:rPr>
              <w:color w:val="000000"/>
            </w:rPr>
            <w:t>(Barbieri et al. 2018; Gabbard et al. 1999)</w:t>
          </w:r>
        </w:sdtContent>
      </w:sdt>
      <w:r w:rsidR="00A648C8">
        <w:rPr>
          <w:color w:val="000000"/>
        </w:rPr>
        <w:t xml:space="preserve">. </w:t>
      </w:r>
    </w:p>
    <w:p w14:paraId="248A678B" w14:textId="31FF5D3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F8429A" w:rsidRPr="00F8429A">
            <w:rPr>
              <w:color w:val="000000"/>
            </w:rPr>
            <w:t xml:space="preserve">(Spencer González et al. 2020; </w:t>
          </w:r>
          <w:proofErr w:type="spellStart"/>
          <w:r w:rsidR="00F8429A" w:rsidRPr="00F8429A">
            <w:rPr>
              <w:color w:val="000000"/>
            </w:rPr>
            <w:t>Bayor</w:t>
          </w:r>
          <w:proofErr w:type="spellEnd"/>
          <w:r w:rsidR="00F8429A" w:rsidRPr="00F8429A">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0677B91B"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F8429A" w:rsidRPr="00F8429A">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F8429A" w:rsidRPr="00F8429A">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9" w:name="_Toc121096290"/>
      <w:r>
        <w:lastRenderedPageBreak/>
        <w:t xml:space="preserve">Chapter 3 - </w:t>
      </w:r>
      <w:r w:rsidR="0066291B" w:rsidRPr="007101DD">
        <w:t>New ideas</w:t>
      </w:r>
      <w:bookmarkEnd w:id="19"/>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0" w:name="_Toc121096291"/>
      <w:r>
        <w:t xml:space="preserve">3.1 </w:t>
      </w:r>
      <w:r w:rsidR="00364DCE" w:rsidRPr="001238A2">
        <w:t>Financially Unviable</w:t>
      </w:r>
      <w:bookmarkEnd w:id="20"/>
    </w:p>
    <w:p w14:paraId="1E6666D4" w14:textId="600ADCCD" w:rsidR="0066291B" w:rsidRDefault="009E0711" w:rsidP="0066291B">
      <w:commentRangeStart w:id="21"/>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commentRangeEnd w:id="21"/>
      <w:r w:rsidR="00A00465">
        <w:rPr>
          <w:rStyle w:val="CommentReference"/>
        </w:rPr>
        <w:commentReference w:id="21"/>
      </w:r>
    </w:p>
    <w:p w14:paraId="4F0E1486" w14:textId="11A49878"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2"/>
      <w:r w:rsidR="003F0ADD">
        <w:t>Cybershoes</w:t>
      </w:r>
      <w:commentRangeEnd w:id="22"/>
      <w:r w:rsidR="00075053">
        <w:rPr>
          <w:rStyle w:val="CommentReference"/>
        </w:rPr>
        <w:commentReference w:id="22"/>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F8429A" w:rsidRPr="00F8429A">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3" w:name="_Toc121096292"/>
      <w:r>
        <w:t xml:space="preserve">3.2 </w:t>
      </w:r>
      <w:r w:rsidR="00F02204">
        <w:t>Easily Accessible</w:t>
      </w:r>
      <w:bookmarkEnd w:id="23"/>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4" w:name="_Toc121096293"/>
      <w:r>
        <w:t xml:space="preserve">3.2.1 </w:t>
      </w:r>
      <w:r w:rsidR="0040216F">
        <w:t>Walk to Point</w:t>
      </w:r>
      <w:bookmarkEnd w:id="24"/>
    </w:p>
    <w:p w14:paraId="17D6FE14" w14:textId="77777777" w:rsidR="00AE395D" w:rsidRDefault="001009AB" w:rsidP="00F02204">
      <w:commentRangeStart w:id="25"/>
      <w:r>
        <w:t xml:space="preserve">A potential modification to the teleportation method is using it to facilitate </w:t>
      </w:r>
      <w:r w:rsidR="00AE395D">
        <w:t xml:space="preserve">the </w:t>
      </w:r>
      <w:r>
        <w:t xml:space="preserve">‘Walk to Point’ functionality instead. </w:t>
      </w:r>
      <w:commentRangeEnd w:id="25"/>
      <w:r w:rsidR="004046D0">
        <w:rPr>
          <w:rStyle w:val="CommentReference"/>
        </w:rPr>
        <w:commentReference w:id="25"/>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6" w:name="_Toc121096294"/>
      <w:r>
        <w:t xml:space="preserve">3.2.2 </w:t>
      </w:r>
      <w:r w:rsidR="0040216F">
        <w:t>Arm</w:t>
      </w:r>
      <w:r w:rsidR="00AE395D">
        <w:t>-</w:t>
      </w:r>
      <w:r w:rsidR="0040216F">
        <w:t>Swinging Gestures</w:t>
      </w:r>
      <w:bookmarkEnd w:id="26"/>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7" w:name="_Toc121096295"/>
      <w:r>
        <w:lastRenderedPageBreak/>
        <w:t xml:space="preserve">3.2.3 </w:t>
      </w:r>
      <w:r w:rsidR="0040216F">
        <w:t>Joystick Navigation</w:t>
      </w:r>
      <w:bookmarkEnd w:id="27"/>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37947DCC"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F8429A" w:rsidRPr="00F8429A">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8" w:name="_Toc121096296"/>
      <w:r>
        <w:t>3.2.4 Application Levels</w:t>
      </w:r>
      <w:bookmarkEnd w:id="28"/>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29" w:name="_Toc121096297"/>
      <w:r>
        <w:lastRenderedPageBreak/>
        <w:t>Append</w:t>
      </w:r>
      <w:r w:rsidR="00382788">
        <w:t>ices</w:t>
      </w:r>
      <w:bookmarkEnd w:id="29"/>
    </w:p>
    <w:p w14:paraId="6D8BF53B" w14:textId="573D9F0F" w:rsidR="0066291B" w:rsidRDefault="00382788" w:rsidP="00382788">
      <w:pPr>
        <w:pStyle w:val="Heading2"/>
      </w:pPr>
      <w:bookmarkStart w:id="30" w:name="_Toc121096298"/>
      <w:r>
        <w:t xml:space="preserve">Appendix 1 - </w:t>
      </w:r>
      <w:r w:rsidR="0066291B">
        <w:t>Legal, Social, Ethical and Professional Issues</w:t>
      </w:r>
      <w:bookmarkEnd w:id="30"/>
    </w:p>
    <w:p w14:paraId="2D4BC8E7" w14:textId="77777777" w:rsidR="0066291B" w:rsidRDefault="0066291B" w:rsidP="00382788">
      <w:pPr>
        <w:pStyle w:val="Heading3"/>
      </w:pPr>
      <w:bookmarkStart w:id="31" w:name="_Toc121096299"/>
      <w:r>
        <w:t>Legal</w:t>
      </w:r>
      <w:bookmarkEnd w:id="31"/>
    </w:p>
    <w:p w14:paraId="4F67121F" w14:textId="1F43F41C"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F8429A" w:rsidRPr="00F8429A">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F8429A" w:rsidRPr="00F8429A">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F8429A" w:rsidRPr="00F8429A">
            <w:rPr>
              <w:color w:val="000000"/>
            </w:rPr>
            <w:t>(British Computing Society 2022, Section 3.4)</w:t>
          </w:r>
        </w:sdtContent>
      </w:sdt>
      <w:r>
        <w:t>.</w:t>
      </w:r>
    </w:p>
    <w:p w14:paraId="402EFEB0" w14:textId="77777777" w:rsidR="0066291B" w:rsidRDefault="0066291B" w:rsidP="00382788">
      <w:pPr>
        <w:pStyle w:val="Heading3"/>
      </w:pPr>
      <w:bookmarkStart w:id="32" w:name="_Toc121096300"/>
      <w:r>
        <w:t>Social</w:t>
      </w:r>
      <w:bookmarkEnd w:id="32"/>
    </w:p>
    <w:p w14:paraId="65ED6E17" w14:textId="6CA9260C"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F8429A" w:rsidRPr="00F8429A">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3" w:name="_Toc121096301"/>
      <w:r>
        <w:lastRenderedPageBreak/>
        <w:t>Ethical</w:t>
      </w:r>
      <w:bookmarkEnd w:id="33"/>
    </w:p>
    <w:p w14:paraId="7A4F42A1" w14:textId="76198324"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F8429A" w:rsidRPr="00F8429A">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F8429A" w:rsidRPr="00F8429A">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4" w:name="_Toc121096302"/>
      <w:r>
        <w:t>Professional</w:t>
      </w:r>
      <w:bookmarkEnd w:id="34"/>
    </w:p>
    <w:p w14:paraId="460DB664" w14:textId="51444864"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F8429A" w:rsidRPr="00F8429A">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F8429A" w:rsidRPr="00F8429A">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5" w:name="_Toc121096303"/>
      <w:r>
        <w:lastRenderedPageBreak/>
        <w:t xml:space="preserve">Appendix 2 - </w:t>
      </w:r>
      <w:r w:rsidR="00E1742B" w:rsidRPr="00287F23">
        <w:t>Risk and Mitigation</w:t>
      </w:r>
      <w:bookmarkEnd w:id="35"/>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6" w:name="_Toc121096304"/>
      <w:r w:rsidR="00926FA2">
        <w:lastRenderedPageBreak/>
        <w:t>Appendix 3 – Gantt Chart</w:t>
      </w:r>
      <w:bookmarkEnd w:id="36"/>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7" w:name="_Toc121096305"/>
      <w:r>
        <w:lastRenderedPageBreak/>
        <w:t>References</w:t>
      </w:r>
      <w:bookmarkEnd w:id="37"/>
    </w:p>
    <w:sdt>
      <w:sdtPr>
        <w:tag w:val="MENDELEY_BIBLIOGRAPHY"/>
        <w:id w:val="-11227126"/>
        <w:placeholder>
          <w:docPart w:val="99A799BDC8D44D47BB994D3673D45C55"/>
        </w:placeholder>
      </w:sdtPr>
      <w:sdtContent>
        <w:p w14:paraId="0F062E0C" w14:textId="77777777" w:rsidR="00F8429A" w:rsidRDefault="00F8429A">
          <w:pPr>
            <w:autoSpaceDE w:val="0"/>
            <w:autoSpaceDN w:val="0"/>
            <w:ind w:hanging="480"/>
            <w:divId w:val="1306738663"/>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B212E30" w14:textId="77777777" w:rsidR="00F8429A" w:rsidRDefault="00F8429A">
          <w:pPr>
            <w:autoSpaceDE w:val="0"/>
            <w:autoSpaceDN w:val="0"/>
            <w:ind w:hanging="480"/>
            <w:divId w:val="786122286"/>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42F5F19B" w14:textId="77777777" w:rsidR="00F8429A" w:rsidRDefault="00F8429A">
          <w:pPr>
            <w:autoSpaceDE w:val="0"/>
            <w:autoSpaceDN w:val="0"/>
            <w:ind w:hanging="480"/>
            <w:divId w:val="2050716915"/>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0429F0C" w14:textId="77777777" w:rsidR="00F8429A" w:rsidRDefault="00F8429A">
          <w:pPr>
            <w:autoSpaceDE w:val="0"/>
            <w:autoSpaceDN w:val="0"/>
            <w:ind w:hanging="480"/>
            <w:divId w:val="88987655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46DC8419" w14:textId="77777777" w:rsidR="00F8429A" w:rsidRDefault="00F8429A">
          <w:pPr>
            <w:autoSpaceDE w:val="0"/>
            <w:autoSpaceDN w:val="0"/>
            <w:ind w:hanging="480"/>
            <w:divId w:val="1097406635"/>
            <w:rPr>
              <w:rFonts w:eastAsia="Times New Roman"/>
            </w:rPr>
          </w:pPr>
          <w:proofErr w:type="spellStart"/>
          <w:r>
            <w:rPr>
              <w:rFonts w:eastAsia="Times New Roman"/>
            </w:rPr>
            <w:t>Bian</w:t>
          </w:r>
          <w:proofErr w:type="spellEnd"/>
          <w:r>
            <w:rPr>
              <w:rFonts w:eastAsia="Times New Roman"/>
            </w:rPr>
            <w:t xml:space="preserve">,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14C48CED" w14:textId="77777777" w:rsidR="00F8429A" w:rsidRDefault="00F8429A">
          <w:pPr>
            <w:autoSpaceDE w:val="0"/>
            <w:autoSpaceDN w:val="0"/>
            <w:ind w:hanging="480"/>
            <w:divId w:val="176136968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535F0B68" w14:textId="77777777" w:rsidR="00F8429A" w:rsidRDefault="00F8429A">
          <w:pPr>
            <w:autoSpaceDE w:val="0"/>
            <w:autoSpaceDN w:val="0"/>
            <w:ind w:hanging="480"/>
            <w:divId w:val="1550340449"/>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00456E2D" w14:textId="77777777" w:rsidR="00F8429A" w:rsidRDefault="00F8429A">
          <w:pPr>
            <w:autoSpaceDE w:val="0"/>
            <w:autoSpaceDN w:val="0"/>
            <w:ind w:hanging="480"/>
            <w:divId w:val="36440845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02A05C37" w14:textId="77777777" w:rsidR="00F8429A" w:rsidRDefault="00F8429A">
          <w:pPr>
            <w:autoSpaceDE w:val="0"/>
            <w:autoSpaceDN w:val="0"/>
            <w:ind w:hanging="480"/>
            <w:divId w:val="656299244"/>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5CFE4F5F" w14:textId="77777777" w:rsidR="00F8429A" w:rsidRDefault="00F8429A">
          <w:pPr>
            <w:autoSpaceDE w:val="0"/>
            <w:autoSpaceDN w:val="0"/>
            <w:ind w:hanging="480"/>
            <w:divId w:val="2119762456"/>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337C9DE" w14:textId="77777777" w:rsidR="00F8429A" w:rsidRDefault="00F8429A">
          <w:pPr>
            <w:autoSpaceDE w:val="0"/>
            <w:autoSpaceDN w:val="0"/>
            <w:ind w:hanging="480"/>
            <w:divId w:val="1505970823"/>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E47FF73" w14:textId="77777777" w:rsidR="00F8429A" w:rsidRDefault="00F8429A">
          <w:pPr>
            <w:autoSpaceDE w:val="0"/>
            <w:autoSpaceDN w:val="0"/>
            <w:ind w:hanging="480"/>
            <w:divId w:val="875123282"/>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1B1FA24A" w14:textId="77777777" w:rsidR="00F8429A" w:rsidRDefault="00F8429A">
          <w:pPr>
            <w:autoSpaceDE w:val="0"/>
            <w:autoSpaceDN w:val="0"/>
            <w:ind w:hanging="480"/>
            <w:divId w:val="93297746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7A1BD9C" w14:textId="77777777" w:rsidR="00F8429A" w:rsidRDefault="00F8429A">
          <w:pPr>
            <w:autoSpaceDE w:val="0"/>
            <w:autoSpaceDN w:val="0"/>
            <w:ind w:hanging="480"/>
            <w:divId w:val="2054767765"/>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02F3E384" w14:textId="77777777" w:rsidR="00F8429A" w:rsidRDefault="00F8429A">
          <w:pPr>
            <w:autoSpaceDE w:val="0"/>
            <w:autoSpaceDN w:val="0"/>
            <w:ind w:hanging="480"/>
            <w:divId w:val="449855697"/>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16BEA43" w14:textId="77777777" w:rsidR="00F8429A" w:rsidRDefault="00F8429A">
          <w:pPr>
            <w:autoSpaceDE w:val="0"/>
            <w:autoSpaceDN w:val="0"/>
            <w:ind w:hanging="480"/>
            <w:divId w:val="80328048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0406E5BC" w14:textId="77777777" w:rsidR="00F8429A" w:rsidRDefault="00F8429A">
          <w:pPr>
            <w:autoSpaceDE w:val="0"/>
            <w:autoSpaceDN w:val="0"/>
            <w:ind w:hanging="480"/>
            <w:divId w:val="687951254"/>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17A81C2A" w14:textId="77777777" w:rsidR="00F8429A" w:rsidRDefault="00F8429A">
          <w:pPr>
            <w:autoSpaceDE w:val="0"/>
            <w:autoSpaceDN w:val="0"/>
            <w:ind w:hanging="480"/>
            <w:divId w:val="5093148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274D39F2" w14:textId="77777777" w:rsidR="00F8429A" w:rsidRDefault="00F8429A">
          <w:pPr>
            <w:autoSpaceDE w:val="0"/>
            <w:autoSpaceDN w:val="0"/>
            <w:ind w:hanging="480"/>
            <w:divId w:val="606231499"/>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58B4C5B7" w14:textId="77777777" w:rsidR="00F8429A" w:rsidRDefault="00F8429A">
          <w:pPr>
            <w:autoSpaceDE w:val="0"/>
            <w:autoSpaceDN w:val="0"/>
            <w:ind w:hanging="480"/>
            <w:divId w:val="765926168"/>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A11DE4A" w14:textId="77777777" w:rsidR="00F8429A" w:rsidRDefault="00F8429A">
          <w:pPr>
            <w:autoSpaceDE w:val="0"/>
            <w:autoSpaceDN w:val="0"/>
            <w:ind w:hanging="480"/>
            <w:divId w:val="128783991"/>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0A898A70" w14:textId="77777777" w:rsidR="00F8429A" w:rsidRDefault="00F8429A">
          <w:pPr>
            <w:autoSpaceDE w:val="0"/>
            <w:autoSpaceDN w:val="0"/>
            <w:ind w:hanging="480"/>
            <w:divId w:val="1835564136"/>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09E16" w14:textId="77777777" w:rsidR="00F8429A" w:rsidRDefault="00F8429A">
          <w:pPr>
            <w:autoSpaceDE w:val="0"/>
            <w:autoSpaceDN w:val="0"/>
            <w:ind w:hanging="480"/>
            <w:divId w:val="1075517179"/>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C0DA310" w14:textId="77777777" w:rsidR="00F8429A" w:rsidRDefault="00F8429A">
          <w:pPr>
            <w:autoSpaceDE w:val="0"/>
            <w:autoSpaceDN w:val="0"/>
            <w:ind w:hanging="480"/>
            <w:divId w:val="790244437"/>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523553F5" w14:textId="77777777" w:rsidR="00F8429A" w:rsidRDefault="00F8429A">
          <w:pPr>
            <w:autoSpaceDE w:val="0"/>
            <w:autoSpaceDN w:val="0"/>
            <w:ind w:hanging="480"/>
            <w:divId w:val="1432503635"/>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62E2D237" w14:textId="77777777" w:rsidR="00F8429A" w:rsidRDefault="00F8429A">
          <w:pPr>
            <w:autoSpaceDE w:val="0"/>
            <w:autoSpaceDN w:val="0"/>
            <w:ind w:hanging="480"/>
            <w:divId w:val="481241810"/>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2A77D9E" w14:textId="77777777" w:rsidR="00F8429A" w:rsidRDefault="00F8429A">
          <w:pPr>
            <w:autoSpaceDE w:val="0"/>
            <w:autoSpaceDN w:val="0"/>
            <w:ind w:hanging="480"/>
            <w:divId w:val="1297878581"/>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E8AF6FB" w14:textId="77777777" w:rsidR="00F8429A" w:rsidRDefault="00F8429A">
          <w:pPr>
            <w:autoSpaceDE w:val="0"/>
            <w:autoSpaceDN w:val="0"/>
            <w:ind w:hanging="480"/>
            <w:divId w:val="41702250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431DA32" w14:textId="77777777" w:rsidR="00F8429A" w:rsidRDefault="00F8429A">
          <w:pPr>
            <w:autoSpaceDE w:val="0"/>
            <w:autoSpaceDN w:val="0"/>
            <w:ind w:hanging="480"/>
            <w:divId w:val="1191603609"/>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78C6FED" w14:textId="77777777" w:rsidR="00F8429A" w:rsidRDefault="00F8429A">
          <w:pPr>
            <w:autoSpaceDE w:val="0"/>
            <w:autoSpaceDN w:val="0"/>
            <w:ind w:hanging="480"/>
            <w:divId w:val="631402224"/>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1AEC70A" w14:textId="77777777" w:rsidR="00F8429A" w:rsidRDefault="00F8429A">
          <w:pPr>
            <w:autoSpaceDE w:val="0"/>
            <w:autoSpaceDN w:val="0"/>
            <w:ind w:hanging="480"/>
            <w:divId w:val="335966200"/>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6916B2B5" w14:textId="77777777" w:rsidR="00F8429A" w:rsidRDefault="00F8429A">
          <w:pPr>
            <w:autoSpaceDE w:val="0"/>
            <w:autoSpaceDN w:val="0"/>
            <w:ind w:hanging="480"/>
            <w:divId w:val="71893847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26D2AF0F" w14:textId="77777777" w:rsidR="00F8429A" w:rsidRDefault="00F8429A">
          <w:pPr>
            <w:autoSpaceDE w:val="0"/>
            <w:autoSpaceDN w:val="0"/>
            <w:ind w:hanging="480"/>
            <w:divId w:val="204159110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7B929C1A" w14:textId="77777777" w:rsidR="00F8429A" w:rsidRDefault="00F8429A">
          <w:pPr>
            <w:autoSpaceDE w:val="0"/>
            <w:autoSpaceDN w:val="0"/>
            <w:ind w:hanging="480"/>
            <w:divId w:val="70928700"/>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27B807D" w14:textId="77777777" w:rsidR="00F8429A" w:rsidRDefault="00F8429A">
          <w:pPr>
            <w:autoSpaceDE w:val="0"/>
            <w:autoSpaceDN w:val="0"/>
            <w:ind w:hanging="480"/>
            <w:divId w:val="262423394"/>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6FD1CBF" w14:textId="77777777" w:rsidR="00F8429A" w:rsidRDefault="00F8429A">
          <w:pPr>
            <w:autoSpaceDE w:val="0"/>
            <w:autoSpaceDN w:val="0"/>
            <w:ind w:hanging="480"/>
            <w:divId w:val="58984801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7447CFE" w14:textId="77777777" w:rsidR="00F8429A" w:rsidRDefault="00F8429A">
          <w:pPr>
            <w:autoSpaceDE w:val="0"/>
            <w:autoSpaceDN w:val="0"/>
            <w:ind w:hanging="480"/>
            <w:divId w:val="96751774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697BD930" w14:textId="77777777" w:rsidR="00F8429A" w:rsidRDefault="00F8429A">
          <w:pPr>
            <w:autoSpaceDE w:val="0"/>
            <w:autoSpaceDN w:val="0"/>
            <w:ind w:hanging="480"/>
            <w:divId w:val="2073430483"/>
            <w:rPr>
              <w:rFonts w:eastAsia="Times New Roman"/>
            </w:rPr>
          </w:pPr>
          <w:r>
            <w:rPr>
              <w:rFonts w:eastAsia="Times New Roman"/>
            </w:rPr>
            <w:t>Meta, 2020. Asynchronous TimeWarp (ATW) [online]. Available at: https://developer.oculus.com/documentation/native/android/mobile-timewarp-overview [Accessed 30 November 2022].</w:t>
          </w:r>
        </w:p>
        <w:p w14:paraId="4F47FA20" w14:textId="77777777" w:rsidR="00F8429A" w:rsidRDefault="00F8429A">
          <w:pPr>
            <w:autoSpaceDE w:val="0"/>
            <w:autoSpaceDN w:val="0"/>
            <w:ind w:hanging="480"/>
            <w:divId w:val="1598172705"/>
            <w:rPr>
              <w:rFonts w:eastAsia="Times New Roman"/>
            </w:rPr>
          </w:pPr>
          <w:r>
            <w:rPr>
              <w:rFonts w:eastAsia="Times New Roman"/>
            </w:rPr>
            <w:t>Michael Antonov, Meta, 2015. Asynchronous Timewarp Examined [online]. Available at: https://developer.oculus.com/blog/asynchronous-timewarp-examined/ [Accessed 30 November 2022].</w:t>
          </w:r>
        </w:p>
        <w:p w14:paraId="175388DA" w14:textId="77777777" w:rsidR="00F8429A" w:rsidRDefault="00F8429A">
          <w:pPr>
            <w:autoSpaceDE w:val="0"/>
            <w:autoSpaceDN w:val="0"/>
            <w:ind w:hanging="480"/>
            <w:divId w:val="73278075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AB5C3E5" w14:textId="77777777" w:rsidR="00F8429A" w:rsidRDefault="00F8429A">
          <w:pPr>
            <w:autoSpaceDE w:val="0"/>
            <w:autoSpaceDN w:val="0"/>
            <w:ind w:hanging="480"/>
            <w:divId w:val="48478305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2A292AF1" w14:textId="77777777" w:rsidR="00F8429A" w:rsidRDefault="00F8429A">
          <w:pPr>
            <w:autoSpaceDE w:val="0"/>
            <w:autoSpaceDN w:val="0"/>
            <w:ind w:hanging="480"/>
            <w:divId w:val="1300694298"/>
            <w:rPr>
              <w:rFonts w:eastAsia="Times New Roman"/>
            </w:rPr>
          </w:pPr>
          <w:r>
            <w:rPr>
              <w:rFonts w:eastAsia="Times New Roman"/>
            </w:rPr>
            <w:t>Oak Field School, 2022. NICER Group Nottingham [online]. Available at: https://www.oakfieldschool.org.uk/nicer-group-nottingham-interactive-community-for-e/ [Accessed 2 October 2022].</w:t>
          </w:r>
        </w:p>
        <w:p w14:paraId="0861380B" w14:textId="77777777" w:rsidR="00F8429A" w:rsidRDefault="00F8429A">
          <w:pPr>
            <w:autoSpaceDE w:val="0"/>
            <w:autoSpaceDN w:val="0"/>
            <w:ind w:hanging="480"/>
            <w:divId w:val="1039284263"/>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14AFC555" w14:textId="77777777" w:rsidR="00F8429A" w:rsidRDefault="00F8429A">
          <w:pPr>
            <w:autoSpaceDE w:val="0"/>
            <w:autoSpaceDN w:val="0"/>
            <w:ind w:hanging="480"/>
            <w:divId w:val="973289588"/>
            <w:rPr>
              <w:rFonts w:eastAsia="Times New Roman"/>
            </w:rPr>
          </w:pPr>
          <w:r>
            <w:rPr>
              <w:rFonts w:eastAsia="Times New Roman"/>
            </w:rPr>
            <w:t>Proton AG, 2022. GDPR [online]. Available at: https://gdpr.eu/data-privacy/ [Accessed 12 October 2022].</w:t>
          </w:r>
        </w:p>
        <w:p w14:paraId="3631FE5C" w14:textId="77777777" w:rsidR="00F8429A" w:rsidRDefault="00F8429A">
          <w:pPr>
            <w:autoSpaceDE w:val="0"/>
            <w:autoSpaceDN w:val="0"/>
            <w:ind w:hanging="480"/>
            <w:divId w:val="1286621163"/>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36F7D6E8" w14:textId="77777777" w:rsidR="00F8429A" w:rsidRDefault="00F8429A">
          <w:pPr>
            <w:autoSpaceDE w:val="0"/>
            <w:autoSpaceDN w:val="0"/>
            <w:ind w:hanging="480"/>
            <w:divId w:val="431361204"/>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5CFC40B2" w14:textId="77777777" w:rsidR="00F8429A" w:rsidRDefault="00F8429A">
          <w:pPr>
            <w:autoSpaceDE w:val="0"/>
            <w:autoSpaceDN w:val="0"/>
            <w:ind w:hanging="480"/>
            <w:divId w:val="1915047824"/>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44AD244" w14:textId="77777777" w:rsidR="00F8429A" w:rsidRDefault="00F8429A">
          <w:pPr>
            <w:autoSpaceDE w:val="0"/>
            <w:autoSpaceDN w:val="0"/>
            <w:ind w:hanging="480"/>
            <w:divId w:val="1483738176"/>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5571603B" w14:textId="77777777" w:rsidR="00F8429A" w:rsidRDefault="00F8429A">
          <w:pPr>
            <w:autoSpaceDE w:val="0"/>
            <w:autoSpaceDN w:val="0"/>
            <w:ind w:hanging="480"/>
            <w:divId w:val="186247450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98595FD" w14:textId="77777777" w:rsidR="00F8429A" w:rsidRDefault="00F8429A">
          <w:pPr>
            <w:autoSpaceDE w:val="0"/>
            <w:autoSpaceDN w:val="0"/>
            <w:ind w:hanging="480"/>
            <w:divId w:val="1543516892"/>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4D813F5" w14:textId="77777777" w:rsidR="00F8429A" w:rsidRDefault="00F8429A">
          <w:pPr>
            <w:autoSpaceDE w:val="0"/>
            <w:autoSpaceDN w:val="0"/>
            <w:ind w:hanging="480"/>
            <w:divId w:val="95147504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0825A06" w14:textId="77777777" w:rsidR="00F8429A" w:rsidRDefault="00F8429A">
          <w:pPr>
            <w:autoSpaceDE w:val="0"/>
            <w:autoSpaceDN w:val="0"/>
            <w:ind w:hanging="480"/>
            <w:divId w:val="247472441"/>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3C45E9C" w14:textId="77777777" w:rsidR="00F8429A" w:rsidRDefault="00F8429A">
          <w:pPr>
            <w:autoSpaceDE w:val="0"/>
            <w:autoSpaceDN w:val="0"/>
            <w:ind w:hanging="480"/>
            <w:divId w:val="743987738"/>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7F6E7CFB" w14:textId="77777777" w:rsidR="00F8429A" w:rsidRDefault="00F8429A">
          <w:pPr>
            <w:autoSpaceDE w:val="0"/>
            <w:autoSpaceDN w:val="0"/>
            <w:ind w:hanging="480"/>
            <w:divId w:val="790437794"/>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4CBDA21E" w14:textId="77777777" w:rsidR="00F8429A" w:rsidRDefault="00F8429A">
          <w:pPr>
            <w:autoSpaceDE w:val="0"/>
            <w:autoSpaceDN w:val="0"/>
            <w:ind w:hanging="480"/>
            <w:divId w:val="424696390"/>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22013955" w14:textId="77777777" w:rsidR="00F8429A" w:rsidRDefault="00F8429A">
          <w:pPr>
            <w:autoSpaceDE w:val="0"/>
            <w:autoSpaceDN w:val="0"/>
            <w:ind w:hanging="480"/>
            <w:divId w:val="1158889078"/>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240142F4" w14:textId="77777777" w:rsidR="00F8429A" w:rsidRDefault="00F8429A">
          <w:pPr>
            <w:autoSpaceDE w:val="0"/>
            <w:autoSpaceDN w:val="0"/>
            <w:ind w:hanging="480"/>
            <w:divId w:val="1214006540"/>
            <w:rPr>
              <w:rFonts w:eastAsia="Times New Roman"/>
            </w:rPr>
          </w:pPr>
          <w:r>
            <w:rPr>
              <w:rFonts w:eastAsia="Times New Roman"/>
            </w:rPr>
            <w:t>The National Archives, 2018. Data Protection Act 2018 [online]. Available at: https://www.legislation.gov.uk/ukpga/2018/12/contents/enacted [Accessed 12 October 2022].</w:t>
          </w:r>
        </w:p>
        <w:p w14:paraId="5F7252A5" w14:textId="77777777" w:rsidR="00F8429A" w:rsidRDefault="00F8429A">
          <w:pPr>
            <w:autoSpaceDE w:val="0"/>
            <w:autoSpaceDN w:val="0"/>
            <w:ind w:hanging="480"/>
            <w:divId w:val="1774589055"/>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3FD97323" w14:textId="77777777" w:rsidR="00F8429A" w:rsidRDefault="00F8429A">
          <w:pPr>
            <w:autoSpaceDE w:val="0"/>
            <w:autoSpaceDN w:val="0"/>
            <w:ind w:hanging="480"/>
            <w:divId w:val="1470172363"/>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422CE79" w14:textId="77777777" w:rsidR="00F8429A" w:rsidRDefault="00F8429A">
          <w:pPr>
            <w:autoSpaceDE w:val="0"/>
            <w:autoSpaceDN w:val="0"/>
            <w:ind w:hanging="480"/>
            <w:divId w:val="1696956192"/>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1657B9BF" w14:textId="77777777" w:rsidR="00F8429A" w:rsidRDefault="00F8429A">
          <w:pPr>
            <w:autoSpaceDE w:val="0"/>
            <w:autoSpaceDN w:val="0"/>
            <w:ind w:hanging="480"/>
            <w:divId w:val="48832506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E7D9A4C" w14:textId="77777777" w:rsidR="00F8429A" w:rsidRDefault="00F8429A">
          <w:pPr>
            <w:autoSpaceDE w:val="0"/>
            <w:autoSpaceDN w:val="0"/>
            <w:ind w:hanging="480"/>
            <w:divId w:val="839006615"/>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73951B24" w14:textId="77777777" w:rsidR="00F8429A" w:rsidRDefault="00F8429A">
          <w:pPr>
            <w:autoSpaceDE w:val="0"/>
            <w:autoSpaceDN w:val="0"/>
            <w:ind w:hanging="480"/>
            <w:divId w:val="212700017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A3F237F" w:rsidR="00371A8C" w:rsidRPr="007101DD" w:rsidRDefault="00F8429A"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1" w:author="Hannah Ashna Jacob" w:date="2022-12-05T17:27:00Z" w:initials="HAJ">
    <w:p w14:paraId="55318424" w14:textId="05BAE4B8" w:rsidR="00A00465" w:rsidRDefault="00A00465" w:rsidP="005F0C16">
      <w:pPr>
        <w:pStyle w:val="CommentText"/>
      </w:pPr>
      <w:r>
        <w:rPr>
          <w:rStyle w:val="CommentReference"/>
        </w:rPr>
        <w:annotationRef/>
      </w:r>
      <w:r>
        <w:t>Scrap this paragraph?</w:t>
      </w:r>
    </w:p>
  </w:comment>
  <w:comment w:id="22" w:author="Hannah Ashna Jacob" w:date="2022-11-24T11:17:00Z" w:initials="HAJ">
    <w:p w14:paraId="4C0552DE" w14:textId="4E3E58B0"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5"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55318424"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38A892" w16cex:dateUtc="2022-12-05T17:27: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55318424" w16cid:durableId="2738A892"/>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56976" w14:textId="77777777" w:rsidR="00BA19AE" w:rsidRDefault="00BA19AE">
      <w:pPr>
        <w:spacing w:after="0" w:line="240" w:lineRule="auto"/>
      </w:pPr>
      <w:r>
        <w:separator/>
      </w:r>
    </w:p>
  </w:endnote>
  <w:endnote w:type="continuationSeparator" w:id="0">
    <w:p w14:paraId="79FE9DC4" w14:textId="77777777" w:rsidR="00BA19AE" w:rsidRDefault="00BA1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72B4" w14:textId="77777777" w:rsidR="00BA19AE" w:rsidRDefault="00BA19AE">
      <w:pPr>
        <w:spacing w:after="0" w:line="240" w:lineRule="auto"/>
      </w:pPr>
      <w:r>
        <w:separator/>
      </w:r>
    </w:p>
  </w:footnote>
  <w:footnote w:type="continuationSeparator" w:id="0">
    <w:p w14:paraId="32D2D121" w14:textId="77777777" w:rsidR="00BA19AE" w:rsidRDefault="00BA19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oFAPWsnnItAAAA"/>
  </w:docVars>
  <w:rsids>
    <w:rsidRoot w:val="00FA069F"/>
    <w:rsid w:val="000004C4"/>
    <w:rsid w:val="000004F5"/>
    <w:rsid w:val="000038BE"/>
    <w:rsid w:val="00007905"/>
    <w:rsid w:val="00014141"/>
    <w:rsid w:val="00016B5A"/>
    <w:rsid w:val="000214E7"/>
    <w:rsid w:val="00030DA9"/>
    <w:rsid w:val="0004178B"/>
    <w:rsid w:val="000560D3"/>
    <w:rsid w:val="000570A5"/>
    <w:rsid w:val="00075053"/>
    <w:rsid w:val="00084A41"/>
    <w:rsid w:val="000977EE"/>
    <w:rsid w:val="000A1969"/>
    <w:rsid w:val="000B36B1"/>
    <w:rsid w:val="000B7D3E"/>
    <w:rsid w:val="000C722F"/>
    <w:rsid w:val="000E7828"/>
    <w:rsid w:val="000F18F6"/>
    <w:rsid w:val="000F2A4D"/>
    <w:rsid w:val="000F3B6A"/>
    <w:rsid w:val="000F4FE0"/>
    <w:rsid w:val="00100377"/>
    <w:rsid w:val="001009AB"/>
    <w:rsid w:val="001044FE"/>
    <w:rsid w:val="00105429"/>
    <w:rsid w:val="0011605B"/>
    <w:rsid w:val="00117946"/>
    <w:rsid w:val="001201CF"/>
    <w:rsid w:val="0012222E"/>
    <w:rsid w:val="001238A2"/>
    <w:rsid w:val="0013739F"/>
    <w:rsid w:val="00141491"/>
    <w:rsid w:val="001564A6"/>
    <w:rsid w:val="0015666E"/>
    <w:rsid w:val="00176D27"/>
    <w:rsid w:val="00185D65"/>
    <w:rsid w:val="001878A9"/>
    <w:rsid w:val="00195326"/>
    <w:rsid w:val="0019703C"/>
    <w:rsid w:val="001A0E97"/>
    <w:rsid w:val="001A56F6"/>
    <w:rsid w:val="001A7027"/>
    <w:rsid w:val="001B4E26"/>
    <w:rsid w:val="001D20D4"/>
    <w:rsid w:val="001D7ABB"/>
    <w:rsid w:val="001D7CD0"/>
    <w:rsid w:val="001E317D"/>
    <w:rsid w:val="001E4F19"/>
    <w:rsid w:val="001E6866"/>
    <w:rsid w:val="001E7FAD"/>
    <w:rsid w:val="001F31EE"/>
    <w:rsid w:val="00200329"/>
    <w:rsid w:val="002053A4"/>
    <w:rsid w:val="00212D42"/>
    <w:rsid w:val="00226233"/>
    <w:rsid w:val="00227A3A"/>
    <w:rsid w:val="00234524"/>
    <w:rsid w:val="00241D5E"/>
    <w:rsid w:val="00264762"/>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285C"/>
    <w:rsid w:val="00306D5B"/>
    <w:rsid w:val="00315EC6"/>
    <w:rsid w:val="00321AB6"/>
    <w:rsid w:val="00331442"/>
    <w:rsid w:val="00331A58"/>
    <w:rsid w:val="00342635"/>
    <w:rsid w:val="00345201"/>
    <w:rsid w:val="0034665F"/>
    <w:rsid w:val="0035370C"/>
    <w:rsid w:val="00355DF6"/>
    <w:rsid w:val="00356212"/>
    <w:rsid w:val="00360E43"/>
    <w:rsid w:val="00364DCE"/>
    <w:rsid w:val="0036683C"/>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42BD9"/>
    <w:rsid w:val="004468D7"/>
    <w:rsid w:val="004478E3"/>
    <w:rsid w:val="0045783E"/>
    <w:rsid w:val="00461EE9"/>
    <w:rsid w:val="00473E2B"/>
    <w:rsid w:val="0048261F"/>
    <w:rsid w:val="004854B1"/>
    <w:rsid w:val="00491B1D"/>
    <w:rsid w:val="004954FD"/>
    <w:rsid w:val="004A59DF"/>
    <w:rsid w:val="004B0D39"/>
    <w:rsid w:val="004B555B"/>
    <w:rsid w:val="004C376E"/>
    <w:rsid w:val="004C726F"/>
    <w:rsid w:val="004E09F2"/>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A009E"/>
    <w:rsid w:val="005A50BF"/>
    <w:rsid w:val="005B2361"/>
    <w:rsid w:val="005B789B"/>
    <w:rsid w:val="005D19EB"/>
    <w:rsid w:val="005D1BB7"/>
    <w:rsid w:val="005D476B"/>
    <w:rsid w:val="005E0F29"/>
    <w:rsid w:val="005E260C"/>
    <w:rsid w:val="005E5C69"/>
    <w:rsid w:val="005F3F58"/>
    <w:rsid w:val="005F7419"/>
    <w:rsid w:val="00611FF9"/>
    <w:rsid w:val="00630452"/>
    <w:rsid w:val="00631BAD"/>
    <w:rsid w:val="00632D89"/>
    <w:rsid w:val="00636DAF"/>
    <w:rsid w:val="0065667F"/>
    <w:rsid w:val="0065724E"/>
    <w:rsid w:val="00660EA7"/>
    <w:rsid w:val="0066291B"/>
    <w:rsid w:val="0067106E"/>
    <w:rsid w:val="0067452B"/>
    <w:rsid w:val="006745A3"/>
    <w:rsid w:val="00676391"/>
    <w:rsid w:val="006810CB"/>
    <w:rsid w:val="006A45DF"/>
    <w:rsid w:val="006B3881"/>
    <w:rsid w:val="006D3CA8"/>
    <w:rsid w:val="006D488B"/>
    <w:rsid w:val="006D5A8A"/>
    <w:rsid w:val="006D7D13"/>
    <w:rsid w:val="006E3D12"/>
    <w:rsid w:val="006E52FB"/>
    <w:rsid w:val="006F4E37"/>
    <w:rsid w:val="007101DD"/>
    <w:rsid w:val="0071146D"/>
    <w:rsid w:val="0071205D"/>
    <w:rsid w:val="00727EFE"/>
    <w:rsid w:val="00740214"/>
    <w:rsid w:val="00743C27"/>
    <w:rsid w:val="00745627"/>
    <w:rsid w:val="00750613"/>
    <w:rsid w:val="0076219F"/>
    <w:rsid w:val="00774D52"/>
    <w:rsid w:val="00782868"/>
    <w:rsid w:val="007A1C39"/>
    <w:rsid w:val="007B5C4C"/>
    <w:rsid w:val="007B71A1"/>
    <w:rsid w:val="007D669B"/>
    <w:rsid w:val="007E57C8"/>
    <w:rsid w:val="007F280E"/>
    <w:rsid w:val="00803CB9"/>
    <w:rsid w:val="008126DB"/>
    <w:rsid w:val="00812A49"/>
    <w:rsid w:val="00815F10"/>
    <w:rsid w:val="008231A5"/>
    <w:rsid w:val="00841325"/>
    <w:rsid w:val="0084427B"/>
    <w:rsid w:val="008514FB"/>
    <w:rsid w:val="00872749"/>
    <w:rsid w:val="00873233"/>
    <w:rsid w:val="00883EDF"/>
    <w:rsid w:val="008A785F"/>
    <w:rsid w:val="008B2138"/>
    <w:rsid w:val="008B59AE"/>
    <w:rsid w:val="008C6E85"/>
    <w:rsid w:val="008D0E1D"/>
    <w:rsid w:val="008D214A"/>
    <w:rsid w:val="008D3C16"/>
    <w:rsid w:val="008E0DE6"/>
    <w:rsid w:val="008F6CC1"/>
    <w:rsid w:val="00913A8F"/>
    <w:rsid w:val="00914531"/>
    <w:rsid w:val="00922F5F"/>
    <w:rsid w:val="00926FA2"/>
    <w:rsid w:val="0094377E"/>
    <w:rsid w:val="009506E8"/>
    <w:rsid w:val="0095241C"/>
    <w:rsid w:val="00952E5F"/>
    <w:rsid w:val="00960D50"/>
    <w:rsid w:val="00967DD4"/>
    <w:rsid w:val="00975AAE"/>
    <w:rsid w:val="00986570"/>
    <w:rsid w:val="00990046"/>
    <w:rsid w:val="00996234"/>
    <w:rsid w:val="009A55E8"/>
    <w:rsid w:val="009C69B4"/>
    <w:rsid w:val="009E0711"/>
    <w:rsid w:val="00A00465"/>
    <w:rsid w:val="00A0049B"/>
    <w:rsid w:val="00A127F7"/>
    <w:rsid w:val="00A218F0"/>
    <w:rsid w:val="00A267AE"/>
    <w:rsid w:val="00A31D9C"/>
    <w:rsid w:val="00A405B1"/>
    <w:rsid w:val="00A51232"/>
    <w:rsid w:val="00A648C8"/>
    <w:rsid w:val="00AA727C"/>
    <w:rsid w:val="00AD1345"/>
    <w:rsid w:val="00AE0835"/>
    <w:rsid w:val="00AE395D"/>
    <w:rsid w:val="00AF22CD"/>
    <w:rsid w:val="00AF4542"/>
    <w:rsid w:val="00AF658B"/>
    <w:rsid w:val="00B037AA"/>
    <w:rsid w:val="00B165A5"/>
    <w:rsid w:val="00B2019A"/>
    <w:rsid w:val="00B20DF2"/>
    <w:rsid w:val="00B20FB0"/>
    <w:rsid w:val="00B225FC"/>
    <w:rsid w:val="00B22ACE"/>
    <w:rsid w:val="00B2445B"/>
    <w:rsid w:val="00B2555E"/>
    <w:rsid w:val="00B27D7B"/>
    <w:rsid w:val="00B34B94"/>
    <w:rsid w:val="00B4317C"/>
    <w:rsid w:val="00B5261F"/>
    <w:rsid w:val="00B66A2C"/>
    <w:rsid w:val="00B74180"/>
    <w:rsid w:val="00B75A50"/>
    <w:rsid w:val="00B7778D"/>
    <w:rsid w:val="00B829C0"/>
    <w:rsid w:val="00B83708"/>
    <w:rsid w:val="00B9021D"/>
    <w:rsid w:val="00BA19AE"/>
    <w:rsid w:val="00BA5122"/>
    <w:rsid w:val="00BA5EFC"/>
    <w:rsid w:val="00BB4061"/>
    <w:rsid w:val="00BB4647"/>
    <w:rsid w:val="00BB54D2"/>
    <w:rsid w:val="00BB6430"/>
    <w:rsid w:val="00BC5573"/>
    <w:rsid w:val="00BD0382"/>
    <w:rsid w:val="00BD33F4"/>
    <w:rsid w:val="00BD44EE"/>
    <w:rsid w:val="00BD7C91"/>
    <w:rsid w:val="00BE42D0"/>
    <w:rsid w:val="00BF38E1"/>
    <w:rsid w:val="00BF45B3"/>
    <w:rsid w:val="00BF7AA7"/>
    <w:rsid w:val="00C003C3"/>
    <w:rsid w:val="00C00577"/>
    <w:rsid w:val="00C02D99"/>
    <w:rsid w:val="00C053A3"/>
    <w:rsid w:val="00C07743"/>
    <w:rsid w:val="00C1555C"/>
    <w:rsid w:val="00C20664"/>
    <w:rsid w:val="00C20B32"/>
    <w:rsid w:val="00C43C46"/>
    <w:rsid w:val="00C43D36"/>
    <w:rsid w:val="00C44E88"/>
    <w:rsid w:val="00C56A7D"/>
    <w:rsid w:val="00C62962"/>
    <w:rsid w:val="00C62EB6"/>
    <w:rsid w:val="00C70F07"/>
    <w:rsid w:val="00C92132"/>
    <w:rsid w:val="00CA307C"/>
    <w:rsid w:val="00CB19E6"/>
    <w:rsid w:val="00CB2CDF"/>
    <w:rsid w:val="00CC6033"/>
    <w:rsid w:val="00CC649A"/>
    <w:rsid w:val="00CC7753"/>
    <w:rsid w:val="00CD0B8B"/>
    <w:rsid w:val="00CD320A"/>
    <w:rsid w:val="00CD3D05"/>
    <w:rsid w:val="00CF0622"/>
    <w:rsid w:val="00CF38CD"/>
    <w:rsid w:val="00CF5607"/>
    <w:rsid w:val="00D0484F"/>
    <w:rsid w:val="00D124E4"/>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A57E0"/>
    <w:rsid w:val="00DC0D5D"/>
    <w:rsid w:val="00DC2B91"/>
    <w:rsid w:val="00DC5599"/>
    <w:rsid w:val="00DD29B3"/>
    <w:rsid w:val="00DD6FF6"/>
    <w:rsid w:val="00DD7A78"/>
    <w:rsid w:val="00DE7873"/>
    <w:rsid w:val="00DF0486"/>
    <w:rsid w:val="00DF530D"/>
    <w:rsid w:val="00DF65F2"/>
    <w:rsid w:val="00E04ABC"/>
    <w:rsid w:val="00E134A3"/>
    <w:rsid w:val="00E1742B"/>
    <w:rsid w:val="00E335BD"/>
    <w:rsid w:val="00E351DF"/>
    <w:rsid w:val="00E42DA7"/>
    <w:rsid w:val="00E56FAF"/>
    <w:rsid w:val="00E576BC"/>
    <w:rsid w:val="00E57E28"/>
    <w:rsid w:val="00E62138"/>
    <w:rsid w:val="00E643EB"/>
    <w:rsid w:val="00E82226"/>
    <w:rsid w:val="00E851F4"/>
    <w:rsid w:val="00E95EC8"/>
    <w:rsid w:val="00EB16FD"/>
    <w:rsid w:val="00EB36A8"/>
    <w:rsid w:val="00EB36AA"/>
    <w:rsid w:val="00EC68D3"/>
    <w:rsid w:val="00ED0B71"/>
    <w:rsid w:val="00ED0F81"/>
    <w:rsid w:val="00ED509A"/>
    <w:rsid w:val="00ED7368"/>
    <w:rsid w:val="00EF7A38"/>
    <w:rsid w:val="00F02204"/>
    <w:rsid w:val="00F023A2"/>
    <w:rsid w:val="00F0780A"/>
    <w:rsid w:val="00F12091"/>
    <w:rsid w:val="00F136AE"/>
    <w:rsid w:val="00F13E63"/>
    <w:rsid w:val="00F17B60"/>
    <w:rsid w:val="00F17BCA"/>
    <w:rsid w:val="00F47FA9"/>
    <w:rsid w:val="00F51EEB"/>
    <w:rsid w:val="00F558AE"/>
    <w:rsid w:val="00F56BA8"/>
    <w:rsid w:val="00F60DD6"/>
    <w:rsid w:val="00F671BC"/>
    <w:rsid w:val="00F672CF"/>
    <w:rsid w:val="00F75A20"/>
    <w:rsid w:val="00F772E9"/>
    <w:rsid w:val="00F8429A"/>
    <w:rsid w:val="00F86634"/>
    <w:rsid w:val="00F96E49"/>
    <w:rsid w:val="00FA069F"/>
    <w:rsid w:val="00FC59AD"/>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34F52"/>
    <w:rsid w:val="005A62FA"/>
    <w:rsid w:val="007575FF"/>
    <w:rsid w:val="00876ABD"/>
    <w:rsid w:val="009216E6"/>
    <w:rsid w:val="009541D4"/>
    <w:rsid w:val="009762DC"/>
    <w:rsid w:val="00A25719"/>
    <w:rsid w:val="00AE1E10"/>
    <w:rsid w:val="00B23AFF"/>
    <w:rsid w:val="00C73F10"/>
    <w:rsid w:val="00D407E8"/>
    <w:rsid w:val="00E80E05"/>
    <w:rsid w:val="00EF0EA0"/>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6</TotalTime>
  <Pages>27</Pages>
  <Words>7635</Words>
  <Characters>43525</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39</cp:revision>
  <dcterms:created xsi:type="dcterms:W3CDTF">2022-09-09T09:27:00Z</dcterms:created>
  <dcterms:modified xsi:type="dcterms:W3CDTF">2022-12-0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